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801ACF" w14:textId="3506A784" w:rsidR="00D56878" w:rsidRDefault="00417E7D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bookmarkStart w:id="0" w:name="_Hlk218156310"/>
      <w:r>
        <w:rPr>
          <w:rFonts w:asciiTheme="majorBidi" w:hAnsiTheme="majorBidi" w:cstheme="majorBidi"/>
          <w:b/>
          <w:bCs/>
          <w:noProof/>
          <w:color w:val="000000"/>
          <w:sz w:val="52"/>
          <w:szCs w:val="52"/>
          <w:u w:val="single"/>
        </w:rPr>
        <w:drawing>
          <wp:anchor distT="0" distB="0" distL="114300" distR="114300" simplePos="0" relativeHeight="251679744" behindDoc="0" locked="0" layoutInCell="1" allowOverlap="1" wp14:anchorId="2C055F07" wp14:editId="102C13FD">
            <wp:simplePos x="0" y="0"/>
            <wp:positionH relativeFrom="margin">
              <wp:posOffset>5434965</wp:posOffset>
            </wp:positionH>
            <wp:positionV relativeFrom="margin">
              <wp:posOffset>-130175</wp:posOffset>
            </wp:positionV>
            <wp:extent cx="914400" cy="914400"/>
            <wp:effectExtent l="0" t="0" r="0" b="0"/>
            <wp:wrapSquare wrapText="bothSides"/>
            <wp:docPr id="1760036272" name="Picture 1760036272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036272" name="Picture 1760036272" descr="A black background with a black squa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E30B8">
        <w:rPr>
          <w:rFonts w:asciiTheme="majorBidi" w:hAnsiTheme="majorBidi" w:cstheme="majorBidi"/>
          <w:noProof/>
        </w:rPr>
        <w:drawing>
          <wp:anchor distT="0" distB="0" distL="114300" distR="114300" simplePos="0" relativeHeight="251677696" behindDoc="0" locked="0" layoutInCell="1" allowOverlap="1" wp14:anchorId="61F00426" wp14:editId="2608B6E7">
            <wp:simplePos x="0" y="0"/>
            <wp:positionH relativeFrom="margin">
              <wp:posOffset>-83820</wp:posOffset>
            </wp:positionH>
            <wp:positionV relativeFrom="margin">
              <wp:posOffset>-167640</wp:posOffset>
            </wp:positionV>
            <wp:extent cx="916432" cy="905256"/>
            <wp:effectExtent l="0" t="0" r="0" b="9525"/>
            <wp:wrapSquare wrapText="bothSides"/>
            <wp:docPr id="2004915903" name="Picture 2004915903" descr="A blue gear with a plan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915903" name="Picture 2004915903" descr="A blue gear with a plant in the midd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432" cy="9052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 xml:space="preserve">Joint </w:t>
      </w:r>
      <w:r w:rsidR="00AE16B4">
        <w:rPr>
          <w:rFonts w:asciiTheme="majorBidi" w:hAnsiTheme="majorBidi" w:cstheme="majorBidi"/>
          <w:b/>
          <w:sz w:val="24"/>
          <w:szCs w:val="24"/>
        </w:rPr>
        <w:t>P</w:t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>roposal</w:t>
      </w:r>
      <w:r w:rsidR="00AE16B4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535AF0">
        <w:rPr>
          <w:rFonts w:asciiTheme="majorBidi" w:hAnsiTheme="majorBidi" w:cstheme="majorBidi"/>
          <w:b/>
          <w:sz w:val="24"/>
          <w:szCs w:val="24"/>
        </w:rPr>
        <w:t>for</w:t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AE16B4">
        <w:rPr>
          <w:rFonts w:asciiTheme="majorBidi" w:hAnsiTheme="majorBidi" w:cstheme="majorBidi"/>
          <w:b/>
          <w:sz w:val="24"/>
          <w:szCs w:val="24"/>
        </w:rPr>
        <w:t>I</w:t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>ndustrial</w:t>
      </w:r>
      <w:r w:rsidR="00AE16B4">
        <w:rPr>
          <w:rFonts w:asciiTheme="majorBidi" w:hAnsiTheme="majorBidi" w:cstheme="majorBidi"/>
          <w:b/>
          <w:sz w:val="24"/>
          <w:szCs w:val="24"/>
        </w:rPr>
        <w:t xml:space="preserve"> Project</w:t>
      </w:r>
    </w:p>
    <w:p w14:paraId="492CB3A7" w14:textId="08019580" w:rsidR="00AE16B4" w:rsidRDefault="00AE16B4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bookmarkStart w:id="1" w:name="_Hlk218157976"/>
      <w:r w:rsidRPr="00AE16B4">
        <w:rPr>
          <w:rFonts w:asciiTheme="majorBidi" w:hAnsiTheme="majorBidi" w:cstheme="majorBidi"/>
          <w:b/>
          <w:sz w:val="24"/>
          <w:szCs w:val="24"/>
        </w:rPr>
        <w:t xml:space="preserve">Between </w:t>
      </w:r>
    </w:p>
    <w:p w14:paraId="312DE092" w14:textId="5FAAC866" w:rsidR="00AE16B4" w:rsidRDefault="00AE16B4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MNS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sz w:val="24"/>
          <w:szCs w:val="24"/>
        </w:rPr>
        <w:t>U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niversity of </w:t>
      </w:r>
      <w:r>
        <w:rPr>
          <w:rFonts w:asciiTheme="majorBidi" w:hAnsiTheme="majorBidi" w:cstheme="majorBidi"/>
          <w:b/>
          <w:sz w:val="24"/>
          <w:szCs w:val="24"/>
        </w:rPr>
        <w:t>A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griculture, </w:t>
      </w:r>
      <w:r>
        <w:rPr>
          <w:rFonts w:asciiTheme="majorBidi" w:hAnsiTheme="majorBidi" w:cstheme="majorBidi"/>
          <w:b/>
          <w:sz w:val="24"/>
          <w:szCs w:val="24"/>
        </w:rPr>
        <w:t>M</w:t>
      </w:r>
      <w:r w:rsidRPr="00AE16B4">
        <w:rPr>
          <w:rFonts w:asciiTheme="majorBidi" w:hAnsiTheme="majorBidi" w:cstheme="majorBidi"/>
          <w:b/>
          <w:sz w:val="24"/>
          <w:szCs w:val="24"/>
        </w:rPr>
        <w:t>ultan (</w:t>
      </w:r>
      <w:r>
        <w:rPr>
          <w:rFonts w:asciiTheme="majorBidi" w:hAnsiTheme="majorBidi" w:cstheme="majorBidi"/>
          <w:b/>
          <w:sz w:val="24"/>
          <w:szCs w:val="24"/>
        </w:rPr>
        <w:t>MNSUAM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) </w:t>
      </w:r>
    </w:p>
    <w:p w14:paraId="1A1FC3DB" w14:textId="4389B544" w:rsidR="00AE16B4" w:rsidRDefault="00AE16B4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AE16B4">
        <w:rPr>
          <w:rFonts w:asciiTheme="majorBidi" w:hAnsiTheme="majorBidi" w:cstheme="majorBidi"/>
          <w:b/>
          <w:sz w:val="24"/>
          <w:szCs w:val="24"/>
        </w:rPr>
        <w:t xml:space="preserve">And </w:t>
      </w:r>
    </w:p>
    <w:p w14:paraId="139EEFBC" w14:textId="6ADA379B" w:rsidR="00AE16B4" w:rsidRPr="00944663" w:rsidRDefault="00944663" w:rsidP="00F53C4A">
      <w:pPr>
        <w:spacing w:line="240" w:lineRule="auto"/>
        <w:jc w:val="center"/>
        <w:rPr>
          <w:rFonts w:asciiTheme="majorBidi" w:hAnsiTheme="majorBidi" w:cstheme="majorBidi"/>
          <w:b/>
          <w:color w:val="EE0000"/>
          <w:sz w:val="24"/>
          <w:szCs w:val="24"/>
        </w:rPr>
      </w:pPr>
      <w:r>
        <w:rPr>
          <w:rFonts w:asciiTheme="majorBidi" w:hAnsiTheme="majorBidi" w:cstheme="majorBidi"/>
          <w:b/>
          <w:color w:val="EE0000"/>
          <w:sz w:val="24"/>
          <w:szCs w:val="24"/>
        </w:rPr>
        <w:t>N</w:t>
      </w:r>
      <w:r w:rsidR="00AE16B4" w:rsidRPr="00944663">
        <w:rPr>
          <w:rFonts w:asciiTheme="majorBidi" w:hAnsiTheme="majorBidi" w:cstheme="majorBidi"/>
          <w:b/>
          <w:color w:val="EE0000"/>
          <w:sz w:val="24"/>
          <w:szCs w:val="24"/>
        </w:rPr>
        <w:t xml:space="preserve">ame of </w:t>
      </w:r>
      <w:r>
        <w:rPr>
          <w:rFonts w:asciiTheme="majorBidi" w:hAnsiTheme="majorBidi" w:cstheme="majorBidi"/>
          <w:b/>
          <w:color w:val="EE0000"/>
          <w:sz w:val="24"/>
          <w:szCs w:val="24"/>
        </w:rPr>
        <w:t>I</w:t>
      </w:r>
      <w:r w:rsidR="00AE16B4" w:rsidRPr="00944663">
        <w:rPr>
          <w:rFonts w:asciiTheme="majorBidi" w:hAnsiTheme="majorBidi" w:cstheme="majorBidi"/>
          <w:b/>
          <w:color w:val="EE0000"/>
          <w:sz w:val="24"/>
          <w:szCs w:val="24"/>
        </w:rPr>
        <w:t>ndustry</w:t>
      </w:r>
    </w:p>
    <w:bookmarkEnd w:id="1"/>
    <w:p w14:paraId="30121684" w14:textId="77777777" w:rsidR="00417E7D" w:rsidRDefault="00417E7D" w:rsidP="0037483B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7B913084" w14:textId="4AEAE2F8" w:rsidR="00ED1301" w:rsidRPr="00082935" w:rsidRDefault="00ED1301" w:rsidP="0037483B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>Title of Project</w:t>
      </w:r>
      <w:proofErr w:type="gramStart"/>
      <w:r w:rsidRPr="00082935">
        <w:rPr>
          <w:rFonts w:asciiTheme="majorBidi" w:hAnsiTheme="majorBidi" w:cstheme="majorBidi"/>
          <w:b/>
          <w:sz w:val="24"/>
          <w:szCs w:val="24"/>
        </w:rPr>
        <w:t>:</w:t>
      </w:r>
      <w:r w:rsidR="0070140C" w:rsidRPr="0008293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691E6B">
        <w:rPr>
          <w:rFonts w:asciiTheme="majorBidi" w:hAnsiTheme="majorBidi" w:cstheme="majorBidi"/>
          <w:b/>
          <w:sz w:val="24"/>
          <w:szCs w:val="24"/>
        </w:rPr>
        <w:tab/>
      </w:r>
      <w:r w:rsidR="00393C2A" w:rsidRPr="00393C2A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Replace</w:t>
      </w:r>
      <w:proofErr w:type="gramEnd"/>
      <w:r w:rsidR="00393C2A" w:rsidRPr="00393C2A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 xml:space="preserve"> with Title of the Project</w:t>
      </w:r>
      <w:r w:rsidR="00082935">
        <w:rPr>
          <w:rFonts w:asciiTheme="majorBidi" w:hAnsiTheme="majorBidi" w:cstheme="majorBidi"/>
          <w:b/>
          <w:sz w:val="24"/>
          <w:szCs w:val="24"/>
        </w:rPr>
        <w:tab/>
      </w:r>
    </w:p>
    <w:p w14:paraId="344F0F40" w14:textId="6D2AAFAA" w:rsidR="00CD36DD" w:rsidRPr="00082935" w:rsidRDefault="00CD36DD" w:rsidP="0037483B">
      <w:pPr>
        <w:spacing w:before="240" w:line="36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>Duration</w:t>
      </w:r>
      <w:r w:rsidRPr="00082935">
        <w:rPr>
          <w:rFonts w:asciiTheme="majorBidi" w:hAnsiTheme="majorBidi" w:cstheme="majorBidi"/>
          <w:b/>
          <w:sz w:val="24"/>
          <w:szCs w:val="24"/>
        </w:rPr>
        <w:t>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="00082935" w:rsidRPr="008566CC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 xml:space="preserve">24 </w:t>
      </w:r>
      <w:r w:rsidRPr="008566CC">
        <w:rPr>
          <w:rFonts w:asciiTheme="majorBidi" w:hAnsiTheme="majorBidi" w:cstheme="majorBidi"/>
          <w:b/>
          <w:sz w:val="24"/>
          <w:szCs w:val="24"/>
          <w:u w:val="single"/>
        </w:rPr>
        <w:t>months</w:t>
      </w:r>
      <w:r w:rsidR="00EE1FC7">
        <w:rPr>
          <w:rFonts w:asciiTheme="majorBidi" w:hAnsiTheme="majorBidi" w:cstheme="majorBidi"/>
          <w:b/>
          <w:sz w:val="24"/>
          <w:szCs w:val="24"/>
          <w:u w:val="single"/>
        </w:rPr>
        <w:t xml:space="preserve"> (</w:t>
      </w:r>
      <w:r w:rsidR="00EE1FC7" w:rsidRPr="00EE1FC7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Start and Ending Date</w:t>
      </w:r>
      <w:r w:rsidR="00EE1FC7">
        <w:rPr>
          <w:rFonts w:asciiTheme="majorBidi" w:hAnsiTheme="majorBidi" w:cstheme="majorBidi"/>
          <w:b/>
          <w:sz w:val="24"/>
          <w:szCs w:val="24"/>
          <w:u w:val="single"/>
        </w:rPr>
        <w:t>)</w:t>
      </w:r>
    </w:p>
    <w:p w14:paraId="5808C957" w14:textId="20E6612E" w:rsidR="00CD36DD" w:rsidRDefault="00CD36DD" w:rsidP="00393C2A">
      <w:pPr>
        <w:ind w:left="2340" w:hanging="2340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 w:rsidRPr="008566CC">
        <w:rPr>
          <w:rFonts w:asciiTheme="majorBidi" w:hAnsiTheme="majorBidi" w:cstheme="majorBidi"/>
          <w:b/>
          <w:sz w:val="24"/>
          <w:szCs w:val="24"/>
          <w:u w:val="single"/>
        </w:rPr>
        <w:t>Total Amount</w:t>
      </w:r>
      <w:proofErr w:type="gramStart"/>
      <w:r w:rsidRPr="00082935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="00082935">
        <w:rPr>
          <w:rFonts w:asciiTheme="majorBidi" w:hAnsiTheme="majorBidi" w:cstheme="majorBidi"/>
          <w:b/>
          <w:sz w:val="24"/>
          <w:szCs w:val="24"/>
        </w:rPr>
        <w:tab/>
      </w:r>
      <w:r w:rsidR="00082935" w:rsidRPr="008566CC">
        <w:rPr>
          <w:rFonts w:asciiTheme="majorBidi" w:hAnsiTheme="majorBidi" w:cstheme="majorBidi"/>
          <w:b/>
          <w:sz w:val="24"/>
          <w:szCs w:val="24"/>
          <w:u w:val="single"/>
        </w:rPr>
        <w:t>PKR</w:t>
      </w:r>
      <w:proofErr w:type="gramEnd"/>
      <w:r w:rsidR="00082935" w:rsidRPr="008566CC">
        <w:rPr>
          <w:rFonts w:asciiTheme="majorBidi" w:hAnsiTheme="majorBidi" w:cstheme="majorBidi"/>
          <w:b/>
          <w:sz w:val="24"/>
          <w:szCs w:val="24"/>
          <w:u w:val="single"/>
        </w:rPr>
        <w:t xml:space="preserve"> </w:t>
      </w:r>
      <w:r w:rsidR="00142876" w:rsidRPr="00142876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4.7668</w:t>
      </w:r>
      <w:r w:rsidR="00142876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 xml:space="preserve"> </w:t>
      </w:r>
      <w:r w:rsidR="00082935" w:rsidRPr="008566CC">
        <w:rPr>
          <w:rFonts w:asciiTheme="majorBidi" w:hAnsiTheme="majorBidi" w:cstheme="majorBidi"/>
          <w:b/>
          <w:sz w:val="24"/>
          <w:szCs w:val="24"/>
          <w:u w:val="single"/>
        </w:rPr>
        <w:t>million</w:t>
      </w:r>
      <w:r w:rsidR="00CB7E0A">
        <w:rPr>
          <w:rFonts w:asciiTheme="majorBidi" w:hAnsiTheme="majorBidi" w:cstheme="majorBidi"/>
          <w:b/>
          <w:sz w:val="24"/>
          <w:szCs w:val="24"/>
          <w:u w:val="single"/>
        </w:rPr>
        <w:t xml:space="preserve"> </w:t>
      </w:r>
    </w:p>
    <w:p w14:paraId="2A1A518A" w14:textId="0D72AEEC" w:rsidR="00CB7E0A" w:rsidRPr="00CB7E0A" w:rsidRDefault="00CB7E0A" w:rsidP="00393C2A">
      <w:pPr>
        <w:ind w:left="2340" w:hanging="2340"/>
        <w:jc w:val="both"/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</w:pPr>
      <w:r w:rsidRPr="00CB7E0A">
        <w:rPr>
          <w:rFonts w:asciiTheme="majorBidi" w:hAnsiTheme="majorBidi" w:cstheme="majorBidi"/>
          <w:b/>
          <w:sz w:val="24"/>
          <w:szCs w:val="24"/>
          <w:u w:val="single"/>
        </w:rPr>
        <w:t>Nature of Project:</w:t>
      </w:r>
      <w:r w:rsidRPr="00CB7E0A">
        <w:rPr>
          <w:rFonts w:asciiTheme="majorBidi" w:hAnsiTheme="majorBidi" w:cstheme="majorBidi"/>
          <w:b/>
          <w:color w:val="EE0000"/>
          <w:sz w:val="24"/>
          <w:szCs w:val="24"/>
        </w:rPr>
        <w:tab/>
      </w:r>
      <w:r w:rsidRPr="00CB7E0A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Research &amp; Development OR CSR</w:t>
      </w:r>
    </w:p>
    <w:p w14:paraId="404EB28C" w14:textId="77777777" w:rsidR="009A625E" w:rsidRPr="00082935" w:rsidRDefault="009A625E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0BFF3670" w14:textId="78FA95B8" w:rsidR="00ED1301" w:rsidRPr="00082935" w:rsidRDefault="009A625E" w:rsidP="00691E6B">
      <w:pPr>
        <w:spacing w:after="0" w:line="240" w:lineRule="auto"/>
        <w:ind w:left="2340" w:hanging="234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Project </w:t>
      </w:r>
      <w:r w:rsidR="00ED1301"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participants from </w:t>
      </w:r>
      <w:r w:rsidR="00462726" w:rsidRPr="00082935">
        <w:rPr>
          <w:rFonts w:asciiTheme="majorBidi" w:hAnsiTheme="majorBidi" w:cstheme="majorBidi"/>
          <w:b/>
          <w:sz w:val="24"/>
          <w:szCs w:val="24"/>
          <w:u w:val="single"/>
        </w:rPr>
        <w:t>MNS University of Agriculture Multan</w:t>
      </w:r>
      <w:r w:rsidR="00ED1301"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 </w:t>
      </w:r>
    </w:p>
    <w:p w14:paraId="262484B2" w14:textId="77777777" w:rsidR="009A625E" w:rsidRPr="00082935" w:rsidRDefault="009A625E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</w:rPr>
      </w:pPr>
    </w:p>
    <w:p w14:paraId="58D80B2D" w14:textId="7E028412" w:rsidR="00A6749A" w:rsidRPr="00082935" w:rsidRDefault="00A6749A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PI-</w:t>
      </w:r>
      <w:r w:rsidR="00ED1301" w:rsidRPr="00082935">
        <w:rPr>
          <w:rFonts w:asciiTheme="majorBidi" w:hAnsiTheme="majorBidi" w:cstheme="majorBidi"/>
          <w:b/>
          <w:sz w:val="24"/>
          <w:szCs w:val="24"/>
        </w:rPr>
        <w:t>Name</w:t>
      </w:r>
      <w:r w:rsidR="00ED1301" w:rsidRPr="00082935">
        <w:rPr>
          <w:rFonts w:asciiTheme="majorBidi" w:hAnsiTheme="majorBidi" w:cstheme="majorBidi"/>
          <w:sz w:val="24"/>
          <w:szCs w:val="24"/>
        </w:rPr>
        <w:t>:</w:t>
      </w:r>
      <w:r w:rsidR="008F17C4" w:rsidRPr="00082935">
        <w:rPr>
          <w:rFonts w:asciiTheme="majorBidi" w:hAnsiTheme="majorBidi" w:cstheme="majorBidi"/>
          <w:sz w:val="24"/>
          <w:szCs w:val="24"/>
        </w:rPr>
        <w:tab/>
      </w:r>
      <w:r w:rsidR="008F17C4" w:rsidRPr="00691E6B">
        <w:rPr>
          <w:rFonts w:asciiTheme="majorBidi" w:hAnsiTheme="majorBidi" w:cstheme="majorBidi"/>
          <w:b/>
          <w:color w:val="EE0000"/>
          <w:sz w:val="24"/>
          <w:szCs w:val="24"/>
        </w:rPr>
        <w:t xml:space="preserve">Dr. </w:t>
      </w:r>
      <w:r w:rsidR="0023414A" w:rsidRPr="00691E6B">
        <w:rPr>
          <w:rFonts w:asciiTheme="majorBidi" w:hAnsiTheme="majorBidi" w:cstheme="majorBidi"/>
          <w:b/>
          <w:color w:val="EE0000"/>
          <w:sz w:val="24"/>
          <w:szCs w:val="24"/>
        </w:rPr>
        <w:t>XYZ</w:t>
      </w:r>
    </w:p>
    <w:p w14:paraId="7331A8CB" w14:textId="67BFA474" w:rsidR="00130D30" w:rsidRPr="00082935" w:rsidRDefault="00130D30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Designation</w:t>
      </w:r>
      <w:r w:rsidR="005F1B34" w:rsidRPr="00082935">
        <w:rPr>
          <w:rFonts w:asciiTheme="majorBidi" w:hAnsiTheme="majorBidi" w:cstheme="majorBidi"/>
          <w:b/>
          <w:sz w:val="24"/>
          <w:szCs w:val="24"/>
        </w:rPr>
        <w:t>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="007214A2" w:rsidRPr="00691E6B">
        <w:rPr>
          <w:rFonts w:asciiTheme="majorBidi" w:hAnsiTheme="majorBidi" w:cstheme="majorBidi"/>
          <w:color w:val="EE0000"/>
          <w:sz w:val="24"/>
          <w:szCs w:val="24"/>
        </w:rPr>
        <w:t xml:space="preserve">Assistant </w:t>
      </w:r>
      <w:r w:rsidRPr="00691E6B">
        <w:rPr>
          <w:rFonts w:asciiTheme="majorBidi" w:hAnsiTheme="majorBidi" w:cstheme="majorBidi"/>
          <w:color w:val="EE0000"/>
          <w:sz w:val="24"/>
          <w:szCs w:val="24"/>
        </w:rPr>
        <w:t>Professor</w:t>
      </w:r>
      <w:r w:rsidR="00393C2A">
        <w:rPr>
          <w:rFonts w:asciiTheme="majorBidi" w:hAnsiTheme="majorBidi" w:cstheme="majorBidi"/>
          <w:color w:val="EE0000"/>
          <w:sz w:val="24"/>
          <w:szCs w:val="24"/>
        </w:rPr>
        <w:t xml:space="preserve"> (TTS/IPFP)</w:t>
      </w:r>
    </w:p>
    <w:p w14:paraId="53255FB8" w14:textId="58819FB4" w:rsidR="00130D30" w:rsidRPr="00082935" w:rsidRDefault="00D56878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Contact Information:</w:t>
      </w:r>
      <w:r w:rsidR="00691E6B">
        <w:rPr>
          <w:rFonts w:asciiTheme="majorBidi" w:hAnsiTheme="majorBidi" w:cstheme="majorBidi"/>
          <w:b/>
          <w:sz w:val="24"/>
          <w:szCs w:val="24"/>
        </w:rPr>
        <w:tab/>
      </w:r>
      <w:r w:rsidR="00745EEC" w:rsidRPr="00691E6B">
        <w:rPr>
          <w:rFonts w:asciiTheme="majorBidi" w:hAnsiTheme="majorBidi" w:cstheme="majorBidi"/>
          <w:color w:val="EE0000"/>
          <w:sz w:val="24"/>
          <w:szCs w:val="24"/>
        </w:rPr>
        <w:t xml:space="preserve">Department </w:t>
      </w:r>
    </w:p>
    <w:p w14:paraId="37E32F0F" w14:textId="4C527102" w:rsidR="00A450EA" w:rsidRPr="00082935" w:rsidRDefault="008F17C4" w:rsidP="00393C2A">
      <w:pPr>
        <w:spacing w:after="0" w:line="240" w:lineRule="auto"/>
        <w:ind w:left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Tel: </w:t>
      </w:r>
      <w:r w:rsidRPr="00082935">
        <w:rPr>
          <w:rFonts w:asciiTheme="majorBidi" w:hAnsiTheme="majorBidi" w:cstheme="majorBidi"/>
          <w:sz w:val="24"/>
          <w:szCs w:val="24"/>
        </w:rPr>
        <w:t>+9261 9201 684,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 Fax: </w:t>
      </w:r>
      <w:r w:rsidRPr="00082935">
        <w:rPr>
          <w:rFonts w:asciiTheme="majorBidi" w:hAnsiTheme="majorBidi" w:cstheme="majorBidi"/>
          <w:sz w:val="24"/>
          <w:szCs w:val="24"/>
        </w:rPr>
        <w:t>+9261</w:t>
      </w:r>
      <w:r w:rsidR="007214A2" w:rsidRPr="00082935">
        <w:rPr>
          <w:rFonts w:asciiTheme="majorBidi" w:hAnsiTheme="majorBidi" w:cstheme="majorBidi"/>
          <w:sz w:val="24"/>
          <w:szCs w:val="24"/>
        </w:rPr>
        <w:t xml:space="preserve"> 9201 680,</w:t>
      </w:r>
      <w:r w:rsidR="007214A2" w:rsidRPr="00082935">
        <w:rPr>
          <w:rFonts w:asciiTheme="majorBidi" w:hAnsiTheme="majorBidi" w:cstheme="majorBidi"/>
          <w:b/>
          <w:sz w:val="24"/>
          <w:szCs w:val="24"/>
        </w:rPr>
        <w:t xml:space="preserve"> Cell: 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+92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333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1234567</w:t>
      </w:r>
    </w:p>
    <w:p w14:paraId="5917E7A8" w14:textId="532FC251" w:rsidR="00A6749A" w:rsidRPr="00082935" w:rsidRDefault="008F17C4" w:rsidP="00393C2A">
      <w:pPr>
        <w:spacing w:after="0" w:line="240" w:lineRule="auto"/>
        <w:ind w:left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Email: 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username@mnsuam.edu.pk</w:t>
      </w:r>
    </w:p>
    <w:p w14:paraId="3CDE10A5" w14:textId="77777777" w:rsidR="0023414A" w:rsidRPr="00082935" w:rsidRDefault="0023414A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</w:rPr>
      </w:pPr>
    </w:p>
    <w:p w14:paraId="1ED21C5D" w14:textId="7FD895ED" w:rsidR="004109D5" w:rsidRPr="00082935" w:rsidRDefault="004109D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Co-PI Name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393C2A">
        <w:rPr>
          <w:rFonts w:asciiTheme="majorBidi" w:hAnsiTheme="majorBidi" w:cstheme="majorBidi"/>
          <w:b/>
          <w:color w:val="EE0000"/>
          <w:sz w:val="24"/>
          <w:szCs w:val="24"/>
        </w:rPr>
        <w:t xml:space="preserve">Dr. </w:t>
      </w:r>
      <w:r w:rsidR="0023414A" w:rsidRPr="00393C2A">
        <w:rPr>
          <w:rFonts w:asciiTheme="majorBidi" w:hAnsiTheme="majorBidi" w:cstheme="majorBidi"/>
          <w:b/>
          <w:color w:val="EE0000"/>
          <w:sz w:val="24"/>
          <w:szCs w:val="24"/>
        </w:rPr>
        <w:t>ABC</w:t>
      </w:r>
    </w:p>
    <w:p w14:paraId="7D96D7CD" w14:textId="74CD1E94" w:rsidR="004109D5" w:rsidRPr="00082935" w:rsidRDefault="004109D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Designation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393C2A">
        <w:rPr>
          <w:rFonts w:asciiTheme="majorBidi" w:hAnsiTheme="majorBidi" w:cstheme="majorBidi"/>
          <w:color w:val="EE0000"/>
          <w:sz w:val="24"/>
          <w:szCs w:val="24"/>
        </w:rPr>
        <w:t>Assistant Professor</w:t>
      </w:r>
      <w:r w:rsidR="00393C2A">
        <w:rPr>
          <w:rFonts w:asciiTheme="majorBidi" w:hAnsiTheme="majorBidi" w:cstheme="majorBidi"/>
          <w:color w:val="EE0000"/>
          <w:sz w:val="24"/>
          <w:szCs w:val="24"/>
        </w:rPr>
        <w:t xml:space="preserve"> (TTS/IPFP)</w:t>
      </w:r>
    </w:p>
    <w:p w14:paraId="1EE1C045" w14:textId="13FBA3AE" w:rsidR="004109D5" w:rsidRPr="00082935" w:rsidRDefault="004109D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Contact Information</w:t>
      </w:r>
      <w:proofErr w:type="gramStart"/>
      <w:r w:rsidRPr="00082935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691E6B">
        <w:rPr>
          <w:rFonts w:asciiTheme="majorBidi" w:hAnsiTheme="majorBidi" w:cstheme="majorBidi"/>
          <w:color w:val="EE0000"/>
          <w:sz w:val="24"/>
          <w:szCs w:val="24"/>
        </w:rPr>
        <w:t>Department</w:t>
      </w:r>
      <w:proofErr w:type="gramEnd"/>
      <w:r w:rsidRPr="00691E6B">
        <w:rPr>
          <w:rFonts w:asciiTheme="majorBidi" w:hAnsiTheme="majorBidi" w:cstheme="majorBidi"/>
          <w:color w:val="EE0000"/>
          <w:sz w:val="24"/>
          <w:szCs w:val="24"/>
        </w:rPr>
        <w:t xml:space="preserve"> </w:t>
      </w:r>
    </w:p>
    <w:p w14:paraId="5599E704" w14:textId="79F78764" w:rsidR="004109D5" w:rsidRPr="00082935" w:rsidRDefault="004109D5" w:rsidP="00393C2A">
      <w:pPr>
        <w:spacing w:after="0" w:line="240" w:lineRule="auto"/>
        <w:ind w:left="1620" w:firstLine="720"/>
        <w:jc w:val="both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Tel: </w:t>
      </w:r>
      <w:r w:rsidRPr="00082935">
        <w:rPr>
          <w:rFonts w:asciiTheme="majorBidi" w:hAnsiTheme="majorBidi" w:cstheme="majorBidi"/>
          <w:sz w:val="24"/>
          <w:szCs w:val="24"/>
        </w:rPr>
        <w:t>+9261 9201 684,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 Fax: </w:t>
      </w:r>
      <w:r w:rsidRPr="00082935">
        <w:rPr>
          <w:rFonts w:asciiTheme="majorBidi" w:hAnsiTheme="majorBidi" w:cstheme="majorBidi"/>
          <w:sz w:val="24"/>
          <w:szCs w:val="24"/>
        </w:rPr>
        <w:t>+9261 9201 680,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 Cell: 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+92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333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1234567</w:t>
      </w:r>
    </w:p>
    <w:p w14:paraId="5FAB0824" w14:textId="77777777" w:rsidR="00B4620C" w:rsidRPr="00082935" w:rsidRDefault="004109D5" w:rsidP="00B4620C">
      <w:pPr>
        <w:spacing w:after="0" w:line="240" w:lineRule="auto"/>
        <w:ind w:left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Email: 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username@mnsuam.edu.pk</w:t>
      </w:r>
    </w:p>
    <w:p w14:paraId="1FD7DE87" w14:textId="77777777" w:rsidR="00082935" w:rsidRPr="00082935" w:rsidRDefault="00082935" w:rsidP="00F53C4A">
      <w:pPr>
        <w:spacing w:after="0" w:line="240" w:lineRule="auto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5A3BEE1" w14:textId="5C0EC32E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Project participants from </w:t>
      </w:r>
      <w:r w:rsidRPr="00082935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Name of Industry</w:t>
      </w:r>
    </w:p>
    <w:p w14:paraId="45DE884B" w14:textId="77777777" w:rsidR="00082935" w:rsidRPr="00082935" w:rsidRDefault="00082935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ab/>
      </w:r>
    </w:p>
    <w:p w14:paraId="051F74D3" w14:textId="787D32E7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Focal Person-Name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393C2A">
        <w:rPr>
          <w:rFonts w:asciiTheme="majorBidi" w:hAnsiTheme="majorBidi" w:cstheme="majorBidi"/>
          <w:b/>
          <w:bCs/>
          <w:color w:val="EE0000"/>
          <w:sz w:val="24"/>
          <w:szCs w:val="24"/>
        </w:rPr>
        <w:t>Name</w:t>
      </w:r>
    </w:p>
    <w:p w14:paraId="22D17262" w14:textId="21B768CA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Designation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691E6B">
        <w:rPr>
          <w:rFonts w:asciiTheme="majorBidi" w:hAnsiTheme="majorBidi" w:cstheme="majorBidi"/>
          <w:color w:val="EE0000"/>
          <w:sz w:val="24"/>
          <w:szCs w:val="24"/>
        </w:rPr>
        <w:t>Designation</w:t>
      </w:r>
    </w:p>
    <w:p w14:paraId="581DE820" w14:textId="3F6E0124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Contact Information</w:t>
      </w:r>
      <w:proofErr w:type="gramStart"/>
      <w:r w:rsidRPr="00082935">
        <w:rPr>
          <w:rFonts w:asciiTheme="majorBidi" w:hAnsiTheme="majorBidi" w:cstheme="majorBidi"/>
          <w:b/>
          <w:sz w:val="24"/>
          <w:szCs w:val="24"/>
        </w:rPr>
        <w:t xml:space="preserve">:  </w:t>
      </w:r>
      <w:r w:rsidR="008566CC">
        <w:rPr>
          <w:rFonts w:asciiTheme="majorBidi" w:hAnsiTheme="majorBidi" w:cstheme="majorBidi"/>
          <w:bCs/>
          <w:color w:val="EE0000"/>
          <w:sz w:val="24"/>
          <w:szCs w:val="24"/>
        </w:rPr>
        <w:t>Industry</w:t>
      </w:r>
      <w:proofErr w:type="gramEnd"/>
      <w:r w:rsidR="008566CC">
        <w:rPr>
          <w:rFonts w:asciiTheme="majorBidi" w:hAnsiTheme="majorBidi" w:cstheme="majorBidi"/>
          <w:bCs/>
          <w:color w:val="EE0000"/>
          <w:sz w:val="24"/>
          <w:szCs w:val="24"/>
        </w:rPr>
        <w:t xml:space="preserve"> Name and Address</w:t>
      </w:r>
    </w:p>
    <w:p w14:paraId="0E5EFB41" w14:textId="2AF09042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   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  <w:t xml:space="preserve">Cell: </w:t>
      </w:r>
      <w:r w:rsidRPr="00082935">
        <w:rPr>
          <w:rFonts w:asciiTheme="majorBidi" w:hAnsiTheme="majorBidi" w:cstheme="majorBidi"/>
          <w:bCs/>
          <w:color w:val="EE0000"/>
          <w:sz w:val="24"/>
          <w:szCs w:val="24"/>
        </w:rPr>
        <w:t>+92</w:t>
      </w:r>
      <w:r w:rsidR="00393C2A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Pr="00082935">
        <w:rPr>
          <w:rFonts w:asciiTheme="majorBidi" w:hAnsiTheme="majorBidi" w:cstheme="majorBidi"/>
          <w:bCs/>
          <w:color w:val="EE0000"/>
          <w:sz w:val="24"/>
          <w:szCs w:val="24"/>
        </w:rPr>
        <w:t>333</w:t>
      </w:r>
      <w:r w:rsidR="00393C2A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Pr="00082935">
        <w:rPr>
          <w:rFonts w:asciiTheme="majorBidi" w:hAnsiTheme="majorBidi" w:cstheme="majorBidi"/>
          <w:bCs/>
          <w:color w:val="EE0000"/>
          <w:sz w:val="24"/>
          <w:szCs w:val="24"/>
        </w:rPr>
        <w:t>1234567</w:t>
      </w:r>
    </w:p>
    <w:p w14:paraId="6CD9A81B" w14:textId="49341530" w:rsidR="00082935" w:rsidRPr="008566CC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Cs/>
          <w:sz w:val="24"/>
          <w:szCs w:val="24"/>
          <w:u w:val="single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  <w:t xml:space="preserve">Email: </w:t>
      </w:r>
      <w:r w:rsidRPr="00082935">
        <w:rPr>
          <w:rFonts w:asciiTheme="majorBidi" w:hAnsiTheme="majorBidi" w:cstheme="majorBidi"/>
          <w:b/>
          <w:noProof/>
          <w:sz w:val="24"/>
          <w:szCs w:val="24"/>
        </w:rPr>
        <w:drawing>
          <wp:inline distT="0" distB="0" distL="0" distR="0" wp14:anchorId="72327AF3" wp14:editId="6AA761DF">
            <wp:extent cx="7620" cy="7620"/>
            <wp:effectExtent l="0" t="0" r="0" b="0"/>
            <wp:docPr id="589605730" name="Picture 9" descr="https://mail.google.com/mail/u/0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ail.google.com/mail/u/0/images/cleardot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66CC" w:rsidRPr="00393C2A">
        <w:rPr>
          <w:rFonts w:asciiTheme="majorBidi" w:hAnsiTheme="majorBidi" w:cstheme="majorBidi"/>
          <w:bCs/>
          <w:color w:val="EE0000"/>
          <w:sz w:val="24"/>
          <w:szCs w:val="24"/>
        </w:rPr>
        <w:t xml:space="preserve">email@gmail.com </w:t>
      </w:r>
    </w:p>
    <w:bookmarkEnd w:id="0"/>
    <w:p w14:paraId="1DA35A76" w14:textId="77777777" w:rsidR="004109D5" w:rsidRPr="00082935" w:rsidRDefault="004109D5" w:rsidP="009A625E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08200D49" w14:textId="473B8225" w:rsidR="009011E7" w:rsidRPr="00082935" w:rsidRDefault="009A04F3" w:rsidP="00CD36DD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tab/>
      </w:r>
    </w:p>
    <w:p w14:paraId="33AF485A" w14:textId="77777777" w:rsidR="00AE16B4" w:rsidRDefault="00AE16B4">
      <w:pPr>
        <w:rPr>
          <w:rFonts w:asciiTheme="majorBidi" w:eastAsia="Batang" w:hAnsiTheme="majorBidi" w:cstheme="majorBidi"/>
          <w:b/>
          <w:sz w:val="24"/>
          <w:szCs w:val="24"/>
          <w:lang w:eastAsia="ko-KR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40737FB6" w14:textId="6191DBEF" w:rsidR="009B3889" w:rsidRPr="00082935" w:rsidRDefault="004B6128" w:rsidP="00CD36DD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lastRenderedPageBreak/>
        <w:t>Rationale</w:t>
      </w:r>
      <w:r w:rsidR="00FA033F" w:rsidRPr="00082935">
        <w:rPr>
          <w:rFonts w:asciiTheme="majorBidi" w:hAnsiTheme="majorBidi" w:cstheme="majorBidi"/>
          <w:sz w:val="24"/>
          <w:szCs w:val="24"/>
        </w:rPr>
        <w:t>:</w:t>
      </w:r>
      <w:r w:rsidR="00CD11E3" w:rsidRPr="00082935">
        <w:rPr>
          <w:rFonts w:asciiTheme="majorBidi" w:hAnsiTheme="majorBidi" w:cstheme="majorBidi"/>
          <w:sz w:val="24"/>
          <w:szCs w:val="24"/>
        </w:rPr>
        <w:t xml:space="preserve"> </w:t>
      </w:r>
    </w:p>
    <w:p w14:paraId="38E11092" w14:textId="77777777" w:rsidR="00145F7D" w:rsidRDefault="00145F7D" w:rsidP="00887180">
      <w:pPr>
        <w:pStyle w:val="Heading2"/>
        <w:numPr>
          <w:ilvl w:val="0"/>
          <w:numId w:val="0"/>
        </w:numPr>
        <w:spacing w:after="0" w:line="360" w:lineRule="auto"/>
        <w:rPr>
          <w:rFonts w:asciiTheme="majorBidi" w:hAnsiTheme="majorBidi" w:cstheme="majorBidi"/>
          <w:b w:val="0"/>
          <w:sz w:val="24"/>
          <w:szCs w:val="24"/>
        </w:rPr>
      </w:pPr>
      <w:r w:rsidRPr="00082935">
        <w:rPr>
          <w:rFonts w:asciiTheme="majorBidi" w:hAnsiTheme="majorBidi" w:cstheme="majorBidi"/>
          <w:b w:val="0"/>
          <w:sz w:val="24"/>
          <w:szCs w:val="24"/>
        </w:rPr>
        <w:t>a) Problem to be addressed</w:t>
      </w:r>
    </w:p>
    <w:p w14:paraId="2301EC44" w14:textId="00F43148" w:rsidR="00C54533" w:rsidRPr="00C54533" w:rsidRDefault="00C54533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C54533">
        <w:rPr>
          <w:rFonts w:asciiTheme="majorBidi" w:hAnsiTheme="majorBidi" w:cstheme="majorBidi"/>
          <w:b w:val="0"/>
          <w:color w:val="EE0000"/>
          <w:sz w:val="24"/>
          <w:szCs w:val="24"/>
        </w:rPr>
        <w:t>Write here</w:t>
      </w:r>
    </w:p>
    <w:p w14:paraId="1BAB06B4" w14:textId="2D458496" w:rsidR="0023414A" w:rsidRDefault="00145F7D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b w:val="0"/>
          <w:sz w:val="24"/>
          <w:szCs w:val="24"/>
        </w:rPr>
      </w:pPr>
      <w:r w:rsidRPr="00082935">
        <w:rPr>
          <w:rFonts w:asciiTheme="majorBidi" w:hAnsiTheme="majorBidi" w:cstheme="majorBidi"/>
          <w:b w:val="0"/>
          <w:sz w:val="24"/>
          <w:szCs w:val="24"/>
        </w:rPr>
        <w:t>b) Relevance of the Project to the problem to be addressed</w:t>
      </w:r>
    </w:p>
    <w:p w14:paraId="6F3ABE3C" w14:textId="3C362252" w:rsidR="005F61FF" w:rsidRPr="00887180" w:rsidRDefault="00C54533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C54533">
        <w:rPr>
          <w:rFonts w:asciiTheme="majorBidi" w:hAnsiTheme="majorBidi" w:cstheme="majorBidi"/>
          <w:b w:val="0"/>
          <w:color w:val="EE0000"/>
          <w:sz w:val="24"/>
          <w:szCs w:val="24"/>
        </w:rPr>
        <w:t>Write here</w:t>
      </w:r>
    </w:p>
    <w:p w14:paraId="3CE8EE85" w14:textId="375266B3" w:rsidR="004B6128" w:rsidRPr="00082935" w:rsidRDefault="000E426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t>Objectives</w:t>
      </w:r>
    </w:p>
    <w:p w14:paraId="2F0121D4" w14:textId="111E3EB9" w:rsidR="000D2E15" w:rsidRPr="00393C2A" w:rsidRDefault="0023414A" w:rsidP="0023414A">
      <w:pPr>
        <w:pStyle w:val="Heading2"/>
        <w:numPr>
          <w:ilvl w:val="0"/>
          <w:numId w:val="18"/>
        </w:numPr>
        <w:spacing w:before="0" w:after="0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393C2A">
        <w:rPr>
          <w:rFonts w:asciiTheme="majorBidi" w:hAnsiTheme="majorBidi" w:cstheme="majorBidi"/>
          <w:b w:val="0"/>
          <w:color w:val="EE0000"/>
          <w:sz w:val="24"/>
          <w:szCs w:val="24"/>
        </w:rPr>
        <w:t>A</w:t>
      </w:r>
    </w:p>
    <w:p w14:paraId="2AE9C856" w14:textId="77777777" w:rsidR="005F61FF" w:rsidRPr="005F61FF" w:rsidRDefault="0023414A" w:rsidP="008566CC">
      <w:pPr>
        <w:pStyle w:val="Heading2"/>
        <w:numPr>
          <w:ilvl w:val="0"/>
          <w:numId w:val="18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393C2A">
        <w:rPr>
          <w:rFonts w:asciiTheme="majorBidi" w:hAnsiTheme="majorBidi" w:cstheme="majorBidi"/>
          <w:b w:val="0"/>
          <w:color w:val="EE0000"/>
          <w:sz w:val="24"/>
          <w:szCs w:val="24"/>
        </w:rPr>
        <w:t xml:space="preserve">B </w:t>
      </w:r>
    </w:p>
    <w:p w14:paraId="0A4BF09E" w14:textId="77777777" w:rsidR="005F61FF" w:rsidRDefault="005F61FF" w:rsidP="005F61FF">
      <w:pPr>
        <w:pStyle w:val="Heading2"/>
        <w:numPr>
          <w:ilvl w:val="0"/>
          <w:numId w:val="0"/>
        </w:numPr>
        <w:spacing w:before="0" w:after="0"/>
        <w:ind w:left="720" w:hanging="360"/>
        <w:rPr>
          <w:rFonts w:asciiTheme="majorBidi" w:hAnsiTheme="majorBidi" w:cstheme="majorBidi"/>
          <w:sz w:val="24"/>
          <w:szCs w:val="24"/>
        </w:rPr>
      </w:pPr>
    </w:p>
    <w:p w14:paraId="1E5A9692" w14:textId="270B02AE" w:rsidR="005F61FF" w:rsidRDefault="005F61FF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color w:val="EE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thodology</w:t>
      </w:r>
      <w:r w:rsidR="00EE1FC7">
        <w:rPr>
          <w:rFonts w:asciiTheme="majorBidi" w:hAnsiTheme="majorBidi" w:cstheme="majorBidi"/>
          <w:sz w:val="24"/>
          <w:szCs w:val="24"/>
        </w:rPr>
        <w:t xml:space="preserve"> </w:t>
      </w:r>
      <w:r w:rsidR="00EE1FC7" w:rsidRPr="00DE369B">
        <w:rPr>
          <w:rFonts w:asciiTheme="majorBidi" w:hAnsiTheme="majorBidi" w:cstheme="majorBidi"/>
          <w:color w:val="EE0000"/>
          <w:sz w:val="24"/>
          <w:szCs w:val="24"/>
        </w:rPr>
        <w:t>(if applicable)</w:t>
      </w:r>
    </w:p>
    <w:p w14:paraId="2C7760A9" w14:textId="77777777" w:rsidR="00887180" w:rsidRPr="00C54533" w:rsidRDefault="00887180" w:rsidP="00887180">
      <w:pPr>
        <w:pStyle w:val="Heading2"/>
        <w:numPr>
          <w:ilvl w:val="0"/>
          <w:numId w:val="0"/>
        </w:numPr>
        <w:spacing w:after="0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C54533">
        <w:rPr>
          <w:rFonts w:asciiTheme="majorBidi" w:hAnsiTheme="majorBidi" w:cstheme="majorBidi"/>
          <w:b w:val="0"/>
          <w:color w:val="EE0000"/>
          <w:sz w:val="24"/>
          <w:szCs w:val="24"/>
        </w:rPr>
        <w:t>Write here</w:t>
      </w:r>
    </w:p>
    <w:p w14:paraId="21BD4DD5" w14:textId="77777777" w:rsidR="00887180" w:rsidRPr="00082935" w:rsidRDefault="00887180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E754B45" w14:textId="0D5ED632" w:rsidR="000E2682" w:rsidRPr="008566CC" w:rsidRDefault="000E2682" w:rsidP="005F61FF">
      <w:pPr>
        <w:pStyle w:val="Heading2"/>
        <w:numPr>
          <w:ilvl w:val="0"/>
          <w:numId w:val="0"/>
        </w:numPr>
        <w:spacing w:before="0" w:after="0"/>
        <w:ind w:left="720" w:hanging="360"/>
        <w:rPr>
          <w:rFonts w:asciiTheme="majorBidi" w:hAnsiTheme="majorBidi" w:cstheme="majorBidi"/>
          <w:b w:val="0"/>
          <w:sz w:val="24"/>
          <w:szCs w:val="24"/>
        </w:rPr>
      </w:pPr>
      <w:r w:rsidRPr="008566CC">
        <w:rPr>
          <w:rFonts w:asciiTheme="majorBidi" w:hAnsiTheme="majorBidi" w:cstheme="majorBidi"/>
          <w:sz w:val="24"/>
          <w:szCs w:val="24"/>
        </w:rPr>
        <w:br w:type="page"/>
      </w:r>
    </w:p>
    <w:p w14:paraId="252219D9" w14:textId="5777D9B6" w:rsidR="000818E9" w:rsidRPr="00082935" w:rsidRDefault="00B0218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lastRenderedPageBreak/>
        <w:t xml:space="preserve">Project </w:t>
      </w:r>
      <w:r w:rsidR="000818E9" w:rsidRPr="00082935">
        <w:rPr>
          <w:rFonts w:asciiTheme="majorBidi" w:hAnsiTheme="majorBidi" w:cstheme="majorBidi"/>
          <w:sz w:val="24"/>
          <w:szCs w:val="24"/>
        </w:rPr>
        <w:t>Activities</w:t>
      </w:r>
      <w:r w:rsidR="00F33CE9" w:rsidRPr="00082935">
        <w:rPr>
          <w:rFonts w:asciiTheme="majorBidi" w:hAnsiTheme="majorBidi" w:cstheme="majorBidi"/>
          <w:sz w:val="24"/>
          <w:szCs w:val="24"/>
        </w:rPr>
        <w:t xml:space="preserve">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628"/>
        <w:gridCol w:w="3954"/>
        <w:gridCol w:w="3098"/>
      </w:tblGrid>
      <w:tr w:rsidR="00F40E2E" w:rsidRPr="0031641C" w14:paraId="387A27E4" w14:textId="77777777" w:rsidTr="008E0C3C">
        <w:tc>
          <w:tcPr>
            <w:tcW w:w="0" w:type="auto"/>
            <w:hideMark/>
          </w:tcPr>
          <w:p w14:paraId="7BD29948" w14:textId="77777777" w:rsidR="00F40E2E" w:rsidRPr="0031641C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0" w:type="auto"/>
            <w:hideMark/>
          </w:tcPr>
          <w:p w14:paraId="594F49C7" w14:textId="77777777" w:rsidR="00F40E2E" w:rsidRPr="0031641C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meline</w:t>
            </w:r>
          </w:p>
        </w:tc>
        <w:tc>
          <w:tcPr>
            <w:tcW w:w="0" w:type="auto"/>
            <w:hideMark/>
          </w:tcPr>
          <w:p w14:paraId="51CE436A" w14:textId="77777777" w:rsidR="00F40E2E" w:rsidRPr="0031641C" w:rsidRDefault="00F40E2E" w:rsidP="008E0C3C">
            <w:pPr>
              <w:spacing w:after="160" w:line="278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asurable Milestones / Forecasted Results</w:t>
            </w:r>
          </w:p>
        </w:tc>
        <w:tc>
          <w:tcPr>
            <w:tcW w:w="0" w:type="auto"/>
            <w:hideMark/>
          </w:tcPr>
          <w:p w14:paraId="70FD1777" w14:textId="77777777" w:rsidR="00F40E2E" w:rsidRPr="0031641C" w:rsidRDefault="00F40E2E" w:rsidP="008E0C3C">
            <w:pPr>
              <w:spacing w:after="160" w:line="278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ponsible Person</w:t>
            </w:r>
          </w:p>
        </w:tc>
      </w:tr>
      <w:tr w:rsidR="00F40E2E" w:rsidRPr="0031641C" w14:paraId="45955BF3" w14:textId="77777777" w:rsidTr="008E0C3C">
        <w:tc>
          <w:tcPr>
            <w:tcW w:w="0" w:type="auto"/>
            <w:hideMark/>
          </w:tcPr>
          <w:p w14:paraId="415932D0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15FF3F5D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7C2E988A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229EEA75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5D6D34F3" w14:textId="77777777" w:rsidTr="008E0C3C">
        <w:tc>
          <w:tcPr>
            <w:tcW w:w="0" w:type="auto"/>
            <w:hideMark/>
          </w:tcPr>
          <w:p w14:paraId="0DF56421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1A0EFA37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4BA1DA9C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1B4C6937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0AF20A3F" w14:textId="77777777" w:rsidTr="008E0C3C">
        <w:tc>
          <w:tcPr>
            <w:tcW w:w="0" w:type="auto"/>
            <w:hideMark/>
          </w:tcPr>
          <w:p w14:paraId="4195438A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164CE93D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1F9C966A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55431E66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09426992" w14:textId="77777777" w:rsidTr="008E0C3C">
        <w:tc>
          <w:tcPr>
            <w:tcW w:w="0" w:type="auto"/>
            <w:hideMark/>
          </w:tcPr>
          <w:p w14:paraId="027FC88A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7B3D0BB4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6FF6F3B9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6FF0F05F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38ECDBDF" w14:textId="77777777" w:rsidTr="008E0C3C">
        <w:tc>
          <w:tcPr>
            <w:tcW w:w="0" w:type="auto"/>
            <w:hideMark/>
          </w:tcPr>
          <w:p w14:paraId="53D8BFA8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3D3D8405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7BFE948C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7095ABCD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</w:tbl>
    <w:p w14:paraId="5EE38524" w14:textId="77777777" w:rsidR="00AF1382" w:rsidRPr="00082935" w:rsidRDefault="00AF1382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2CD5737" w14:textId="2EA1E5F8" w:rsidR="0023414A" w:rsidRDefault="00393C2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Gantt Chart:</w:t>
      </w:r>
    </w:p>
    <w:p w14:paraId="66CAA8B1" w14:textId="77777777" w:rsidR="00393C2A" w:rsidRPr="00082935" w:rsidRDefault="00393C2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CF59F7C" w14:textId="5B8A63C7" w:rsidR="0023414A" w:rsidRPr="00931337" w:rsidRDefault="00E560FC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color w:val="EE0000"/>
          <w:sz w:val="24"/>
          <w:szCs w:val="24"/>
        </w:rPr>
      </w:pPr>
      <w:r>
        <w:rPr>
          <w:rFonts w:asciiTheme="majorBidi" w:hAnsiTheme="majorBidi" w:cstheme="majorBidi"/>
          <w:b w:val="0"/>
          <w:color w:val="EE0000"/>
          <w:sz w:val="24"/>
          <w:szCs w:val="24"/>
        </w:rPr>
        <w:t>Add Gantt Chart</w:t>
      </w:r>
      <w:r w:rsidR="00931337" w:rsidRPr="00931337">
        <w:rPr>
          <w:rFonts w:asciiTheme="majorBidi" w:hAnsiTheme="majorBidi" w:cstheme="majorBidi"/>
          <w:b w:val="0"/>
          <w:color w:val="EE0000"/>
          <w:sz w:val="24"/>
          <w:szCs w:val="24"/>
        </w:rPr>
        <w:t xml:space="preserve"> Here</w:t>
      </w:r>
    </w:p>
    <w:p w14:paraId="0969F74D" w14:textId="77777777" w:rsidR="0023414A" w:rsidRPr="00082935" w:rsidRDefault="0023414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F6995B8" w14:textId="77777777" w:rsidR="00142876" w:rsidRDefault="00142876">
      <w:pPr>
        <w:rPr>
          <w:rFonts w:asciiTheme="majorBidi" w:eastAsia="Batang" w:hAnsiTheme="majorBidi" w:cstheme="majorBidi"/>
          <w:b/>
          <w:bCs/>
          <w:sz w:val="24"/>
          <w:szCs w:val="24"/>
          <w:lang w:eastAsia="ko-KR"/>
        </w:rPr>
      </w:pPr>
      <w:r>
        <w:rPr>
          <w:rFonts w:asciiTheme="majorBidi" w:hAnsiTheme="majorBidi" w:cstheme="majorBidi"/>
          <w:bCs/>
          <w:sz w:val="24"/>
          <w:szCs w:val="24"/>
        </w:rPr>
        <w:br w:type="page"/>
      </w:r>
    </w:p>
    <w:p w14:paraId="5431B09F" w14:textId="131FA0D4" w:rsidR="00EA51C1" w:rsidRDefault="00551CEC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 w:rsidRPr="00082935">
        <w:rPr>
          <w:rFonts w:asciiTheme="majorBidi" w:hAnsiTheme="majorBidi" w:cstheme="majorBidi"/>
          <w:bCs/>
          <w:sz w:val="24"/>
          <w:szCs w:val="24"/>
        </w:rPr>
        <w:lastRenderedPageBreak/>
        <w:t>Budget Estim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1170"/>
        <w:gridCol w:w="1260"/>
        <w:gridCol w:w="1440"/>
        <w:gridCol w:w="1255"/>
      </w:tblGrid>
      <w:tr w:rsidR="00142876" w:rsidRPr="00836B66" w14:paraId="0D37A281" w14:textId="77777777" w:rsidTr="00416C29">
        <w:tc>
          <w:tcPr>
            <w:tcW w:w="4945" w:type="dxa"/>
            <w:vAlign w:val="center"/>
            <w:hideMark/>
          </w:tcPr>
          <w:p w14:paraId="43CB276B" w14:textId="77777777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ctions / Heads</w:t>
            </w:r>
          </w:p>
        </w:tc>
        <w:tc>
          <w:tcPr>
            <w:tcW w:w="1170" w:type="dxa"/>
            <w:vAlign w:val="center"/>
            <w:hideMark/>
          </w:tcPr>
          <w:p w14:paraId="372A6267" w14:textId="58B88B32" w:rsidR="00142876" w:rsidRPr="0014287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1</w:t>
            </w:r>
          </w:p>
          <w:p w14:paraId="63B41640" w14:textId="7E1F0734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PK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Million)</w:t>
            </w:r>
          </w:p>
        </w:tc>
        <w:tc>
          <w:tcPr>
            <w:tcW w:w="1260" w:type="dxa"/>
            <w:vAlign w:val="center"/>
            <w:hideMark/>
          </w:tcPr>
          <w:p w14:paraId="424B5B50" w14:textId="3AC0EE28" w:rsidR="00142876" w:rsidRPr="0014287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2</w:t>
            </w:r>
          </w:p>
          <w:p w14:paraId="0EC6820D" w14:textId="4339091A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PK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Million)</w:t>
            </w:r>
          </w:p>
        </w:tc>
        <w:tc>
          <w:tcPr>
            <w:tcW w:w="1440" w:type="dxa"/>
            <w:vAlign w:val="center"/>
            <w:hideMark/>
          </w:tcPr>
          <w:p w14:paraId="40ABBD0F" w14:textId="167D4B14" w:rsidR="00142876" w:rsidRPr="0014287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</w:t>
            </w:r>
          </w:p>
          <w:p w14:paraId="7077D64E" w14:textId="07645127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PK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Million)</w:t>
            </w:r>
          </w:p>
        </w:tc>
        <w:tc>
          <w:tcPr>
            <w:tcW w:w="1255" w:type="dxa"/>
            <w:vAlign w:val="center"/>
            <w:hideMark/>
          </w:tcPr>
          <w:p w14:paraId="40656745" w14:textId="77777777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marks (In-Cash / In-Kind)</w:t>
            </w:r>
          </w:p>
        </w:tc>
      </w:tr>
      <w:tr w:rsidR="0048201F" w:rsidRPr="00836B66" w14:paraId="5397CF7E" w14:textId="77777777" w:rsidTr="00142876">
        <w:tc>
          <w:tcPr>
            <w:tcW w:w="4945" w:type="dxa"/>
            <w:hideMark/>
          </w:tcPr>
          <w:p w14:paraId="2A61D993" w14:textId="16AC4EBD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Research Associate / </w:t>
            </w:r>
            <w:r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Research </w:t>
            </w: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Assistant / Studentship (BS/MSc/MS/PhD) Salary @ PKR 20,000 per month</w:t>
            </w:r>
          </w:p>
        </w:tc>
        <w:tc>
          <w:tcPr>
            <w:tcW w:w="1170" w:type="dxa"/>
            <w:hideMark/>
          </w:tcPr>
          <w:p w14:paraId="06E4A46A" w14:textId="19835D43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0C8418FA" w14:textId="1EE1ED36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42BEF793" w14:textId="4F1FFD62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332CAA8E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1CF32151" w14:textId="77777777" w:rsidTr="00142876">
        <w:tc>
          <w:tcPr>
            <w:tcW w:w="4945" w:type="dxa"/>
            <w:hideMark/>
          </w:tcPr>
          <w:p w14:paraId="020000AD" w14:textId="3DCF3360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Daily Paid Labor (DPL) / M</w:t>
            </w:r>
            <w:r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e</w:t>
            </w: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n-Days Salary</w:t>
            </w:r>
          </w:p>
        </w:tc>
        <w:tc>
          <w:tcPr>
            <w:tcW w:w="1170" w:type="dxa"/>
            <w:hideMark/>
          </w:tcPr>
          <w:p w14:paraId="55268F8A" w14:textId="387ADAE9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435D7ECC" w14:textId="6724B27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74D62489" w14:textId="0ED642A3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6448019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5F804897" w14:textId="77777777" w:rsidTr="00142876">
        <w:tc>
          <w:tcPr>
            <w:tcW w:w="4945" w:type="dxa"/>
            <w:hideMark/>
          </w:tcPr>
          <w:p w14:paraId="3651D8EC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A (Human Resource)</w:t>
            </w:r>
          </w:p>
        </w:tc>
        <w:tc>
          <w:tcPr>
            <w:tcW w:w="1170" w:type="dxa"/>
            <w:hideMark/>
          </w:tcPr>
          <w:p w14:paraId="7CFBADEC" w14:textId="42609715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E4C2EEB" w14:textId="0D4242B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BB0D4B3" w14:textId="0B8BDEA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39DC9D03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09EA5EBE" w14:textId="77777777" w:rsidTr="00142876">
        <w:tc>
          <w:tcPr>
            <w:tcW w:w="4945" w:type="dxa"/>
            <w:hideMark/>
          </w:tcPr>
          <w:p w14:paraId="2E156F9E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Planting Material / Raw Material / Software Licenses / Devices (Agri/IT/Engineering)</w:t>
            </w:r>
          </w:p>
        </w:tc>
        <w:tc>
          <w:tcPr>
            <w:tcW w:w="1170" w:type="dxa"/>
            <w:hideMark/>
          </w:tcPr>
          <w:p w14:paraId="0767D73E" w14:textId="787DF788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35B92D02" w14:textId="5576DCC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1C006425" w14:textId="0CB7B52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60E9EAE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0CE21CD1" w14:textId="77777777" w:rsidTr="00142876">
        <w:tc>
          <w:tcPr>
            <w:tcW w:w="4945" w:type="dxa"/>
            <w:hideMark/>
          </w:tcPr>
          <w:p w14:paraId="7F415737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Chemicals / Glassware / Consumables / Fertilizer / IT Accessories</w:t>
            </w:r>
          </w:p>
        </w:tc>
        <w:tc>
          <w:tcPr>
            <w:tcW w:w="1170" w:type="dxa"/>
            <w:hideMark/>
          </w:tcPr>
          <w:p w14:paraId="08BBE207" w14:textId="4D65446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2ADAE290" w14:textId="6E3E0CE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A3274BF" w14:textId="6DF15AD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6CB59355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0258BF06" w14:textId="77777777" w:rsidTr="00142876">
        <w:tc>
          <w:tcPr>
            <w:tcW w:w="4945" w:type="dxa"/>
            <w:hideMark/>
          </w:tcPr>
          <w:p w14:paraId="597837FE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Travelling / Field Visits / Industry Coordination</w:t>
            </w:r>
          </w:p>
        </w:tc>
        <w:tc>
          <w:tcPr>
            <w:tcW w:w="1170" w:type="dxa"/>
            <w:hideMark/>
          </w:tcPr>
          <w:p w14:paraId="740902B5" w14:textId="07DEF11F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18B9C820" w14:textId="70149D64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A3F3C88" w14:textId="32442609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701FD21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33173435" w14:textId="77777777" w:rsidTr="00142876">
        <w:tc>
          <w:tcPr>
            <w:tcW w:w="4945" w:type="dxa"/>
            <w:hideMark/>
          </w:tcPr>
          <w:p w14:paraId="21A4E91A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Maintenance of Lab / Greenhouse / Quarantine / Server / Equipment</w:t>
            </w:r>
          </w:p>
        </w:tc>
        <w:tc>
          <w:tcPr>
            <w:tcW w:w="1170" w:type="dxa"/>
            <w:hideMark/>
          </w:tcPr>
          <w:p w14:paraId="4E8F4C75" w14:textId="1830B8D4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6A751651" w14:textId="77BA997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8E61E42" w14:textId="2A36598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1F2394FB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3ACA5DC7" w14:textId="77777777" w:rsidTr="00142876">
        <w:tc>
          <w:tcPr>
            <w:tcW w:w="4945" w:type="dxa"/>
            <w:hideMark/>
          </w:tcPr>
          <w:p w14:paraId="1C3A929F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Workshop / Training / Seminar</w:t>
            </w:r>
          </w:p>
        </w:tc>
        <w:tc>
          <w:tcPr>
            <w:tcW w:w="1170" w:type="dxa"/>
            <w:hideMark/>
          </w:tcPr>
          <w:p w14:paraId="0E17AE8A" w14:textId="518BEAD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3D8F9044" w14:textId="19656C05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479E5A04" w14:textId="24762A4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20F03913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21E4FE88" w14:textId="77777777" w:rsidTr="00142876">
        <w:tc>
          <w:tcPr>
            <w:tcW w:w="4945" w:type="dxa"/>
            <w:hideMark/>
          </w:tcPr>
          <w:p w14:paraId="007C66E6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Unforeseen / Contingency</w:t>
            </w:r>
          </w:p>
        </w:tc>
        <w:tc>
          <w:tcPr>
            <w:tcW w:w="1170" w:type="dxa"/>
            <w:hideMark/>
          </w:tcPr>
          <w:p w14:paraId="3F844398" w14:textId="71D86280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0220758" w14:textId="55B227A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44809A34" w14:textId="349A080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14A89190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278EA40E" w14:textId="77777777" w:rsidTr="00142876">
        <w:tc>
          <w:tcPr>
            <w:tcW w:w="4945" w:type="dxa"/>
            <w:hideMark/>
          </w:tcPr>
          <w:p w14:paraId="69056A3D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B (Operational &amp; Project Costs)</w:t>
            </w:r>
          </w:p>
        </w:tc>
        <w:tc>
          <w:tcPr>
            <w:tcW w:w="1170" w:type="dxa"/>
            <w:hideMark/>
          </w:tcPr>
          <w:p w14:paraId="0FC9A744" w14:textId="7D27FBE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46228DE8" w14:textId="1218D93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36AACB95" w14:textId="56F123B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150E5D9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786DDD4E" w14:textId="77777777" w:rsidTr="00142876">
        <w:tc>
          <w:tcPr>
            <w:tcW w:w="4945" w:type="dxa"/>
            <w:hideMark/>
          </w:tcPr>
          <w:p w14:paraId="27E62FA4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Project Cost (A + B)</w:t>
            </w:r>
          </w:p>
        </w:tc>
        <w:tc>
          <w:tcPr>
            <w:tcW w:w="1170" w:type="dxa"/>
            <w:hideMark/>
          </w:tcPr>
          <w:p w14:paraId="44BE788D" w14:textId="72C8708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A23881F" w14:textId="62E175E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029F15E" w14:textId="74950D4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041D7067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11C4DD9A" w14:textId="77777777" w:rsidTr="00142876">
        <w:tc>
          <w:tcPr>
            <w:tcW w:w="4945" w:type="dxa"/>
            <w:hideMark/>
          </w:tcPr>
          <w:p w14:paraId="29CFFAE3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sz w:val="24"/>
                <w:szCs w:val="24"/>
              </w:rPr>
              <w:t>University / ORIC Overhead (10% of A + B)</w:t>
            </w:r>
          </w:p>
        </w:tc>
        <w:tc>
          <w:tcPr>
            <w:tcW w:w="1170" w:type="dxa"/>
            <w:hideMark/>
          </w:tcPr>
          <w:p w14:paraId="2AD8B28E" w14:textId="695A32ED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646AE21" w14:textId="092A838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7092F8D5" w14:textId="542159EF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1610335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1D5B9353" w14:textId="77777777" w:rsidTr="00142876">
        <w:tc>
          <w:tcPr>
            <w:tcW w:w="4945" w:type="dxa"/>
            <w:hideMark/>
          </w:tcPr>
          <w:p w14:paraId="48760C26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and Total (Excluding Honorarium)</w:t>
            </w:r>
          </w:p>
        </w:tc>
        <w:tc>
          <w:tcPr>
            <w:tcW w:w="1170" w:type="dxa"/>
            <w:hideMark/>
          </w:tcPr>
          <w:p w14:paraId="73BCF846" w14:textId="4BCF345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338D99E7" w14:textId="54C9B596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5A561227" w14:textId="4C2CE950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330336D7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2081FBC0" w14:textId="77777777" w:rsidTr="00142876">
        <w:tc>
          <w:tcPr>
            <w:tcW w:w="4945" w:type="dxa"/>
            <w:hideMark/>
          </w:tcPr>
          <w:p w14:paraId="5D2F99FD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sz w:val="24"/>
                <w:szCs w:val="24"/>
              </w:rPr>
              <w:t>Honorarium (Scientist Incentive)</w:t>
            </w:r>
          </w:p>
        </w:tc>
        <w:tc>
          <w:tcPr>
            <w:tcW w:w="1170" w:type="dxa"/>
            <w:hideMark/>
          </w:tcPr>
          <w:p w14:paraId="063359A7" w14:textId="347136D9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7B030DDE" w14:textId="3E02689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3F37F250" w14:textId="7229F41D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6057B9DB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1F1F0B14" w14:textId="77777777" w:rsidTr="00142876">
        <w:tc>
          <w:tcPr>
            <w:tcW w:w="4945" w:type="dxa"/>
          </w:tcPr>
          <w:p w14:paraId="0EE2DCBB" w14:textId="6739F4FF" w:rsidR="0048201F" w:rsidRPr="00836B66" w:rsidRDefault="0048201F" w:rsidP="0048201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and Total 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</w:t>
            </w: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uding Honorarium)</w:t>
            </w:r>
          </w:p>
        </w:tc>
        <w:tc>
          <w:tcPr>
            <w:tcW w:w="1170" w:type="dxa"/>
          </w:tcPr>
          <w:p w14:paraId="303AB632" w14:textId="3FD06141" w:rsidR="0048201F" w:rsidRPr="00836B66" w:rsidRDefault="0048201F" w:rsidP="0048201F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</w:tcPr>
          <w:p w14:paraId="576C61D9" w14:textId="2867F936" w:rsidR="0048201F" w:rsidRPr="00836B66" w:rsidRDefault="0048201F" w:rsidP="0048201F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</w:tcPr>
          <w:p w14:paraId="73F298D2" w14:textId="27845F7C" w:rsidR="0048201F" w:rsidRPr="00836B66" w:rsidRDefault="0048201F" w:rsidP="0048201F">
            <w:pPr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</w:tcPr>
          <w:p w14:paraId="3CDDAC12" w14:textId="02F5C2E4" w:rsidR="0048201F" w:rsidRPr="00836B66" w:rsidRDefault="0048201F" w:rsidP="0048201F">
            <w:pPr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</w:tbl>
    <w:p w14:paraId="7A7B5CA0" w14:textId="77777777" w:rsidR="00E560FC" w:rsidRPr="00082935" w:rsidRDefault="00E560FC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7A0B76B" w14:textId="7896B9E2" w:rsidR="00706DB2" w:rsidRPr="00082935" w:rsidRDefault="00931337" w:rsidP="00AE16B4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Notes:</w:t>
      </w:r>
    </w:p>
    <w:p w14:paraId="6B6AFB28" w14:textId="77777777" w:rsidR="00931337" w:rsidRPr="0048201F" w:rsidRDefault="00931337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>Research Associate, DPL, internships/studentships shall be hired as per university rules.</w:t>
      </w:r>
    </w:p>
    <w:p w14:paraId="48766548" w14:textId="77777777" w:rsidR="00931337" w:rsidRPr="0048201F" w:rsidRDefault="00931337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>All lab equipment purchased under this project shall remain the property of the university.</w:t>
      </w:r>
    </w:p>
    <w:p w14:paraId="29FD60ED" w14:textId="412ADC4E" w:rsidR="00931337" w:rsidRPr="0048201F" w:rsidRDefault="00931337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>Any product developed under this project shall be the property of MNSUAM and may be shared with the industrial partner as per MNSUAM IP Policy.</w:t>
      </w:r>
    </w:p>
    <w:p w14:paraId="72260635" w14:textId="0469F2E6" w:rsidR="00AE16B4" w:rsidRPr="0048201F" w:rsidRDefault="00AE16B4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 xml:space="preserve">All project funds amounting to PKR </w:t>
      </w:r>
      <w:r w:rsidRPr="0048201F">
        <w:rPr>
          <w:rFonts w:asciiTheme="majorBidi" w:hAnsiTheme="majorBidi" w:cstheme="majorBidi"/>
          <w:b w:val="0"/>
          <w:color w:val="EE0000"/>
          <w:sz w:val="24"/>
          <w:szCs w:val="24"/>
        </w:rPr>
        <w:t xml:space="preserve">___ </w:t>
      </w:r>
      <w:r w:rsidRPr="0048201F">
        <w:rPr>
          <w:rFonts w:asciiTheme="majorBidi" w:hAnsiTheme="majorBidi" w:cstheme="majorBidi"/>
          <w:b w:val="0"/>
          <w:sz w:val="24"/>
          <w:szCs w:val="24"/>
        </w:rPr>
        <w:t xml:space="preserve">million shall be contributed/provided by the </w:t>
      </w:r>
      <w:proofErr w:type="gramStart"/>
      <w:r w:rsidRPr="0048201F">
        <w:rPr>
          <w:rFonts w:asciiTheme="majorBidi" w:hAnsiTheme="majorBidi" w:cstheme="majorBidi"/>
          <w:b w:val="0"/>
          <w:sz w:val="24"/>
          <w:szCs w:val="24"/>
        </w:rPr>
        <w:t>Industry</w:t>
      </w:r>
      <w:proofErr w:type="gramEnd"/>
      <w:r w:rsidRPr="0048201F">
        <w:rPr>
          <w:rFonts w:asciiTheme="majorBidi" w:hAnsiTheme="majorBidi" w:cstheme="majorBidi"/>
          <w:b w:val="0"/>
          <w:sz w:val="24"/>
          <w:szCs w:val="24"/>
        </w:rPr>
        <w:t xml:space="preserve"> as In-Cash and/or In-Kind support, as detailed in the approved</w:t>
      </w:r>
      <w:r w:rsidR="00F53C4A" w:rsidRPr="0048201F">
        <w:rPr>
          <w:rFonts w:asciiTheme="majorBidi" w:hAnsiTheme="majorBidi" w:cstheme="majorBidi"/>
          <w:b w:val="0"/>
          <w:sz w:val="24"/>
          <w:szCs w:val="24"/>
        </w:rPr>
        <w:t>/estimated</w:t>
      </w:r>
      <w:r w:rsidRPr="0048201F">
        <w:rPr>
          <w:rFonts w:asciiTheme="majorBidi" w:hAnsiTheme="majorBidi" w:cstheme="majorBidi"/>
          <w:b w:val="0"/>
          <w:sz w:val="24"/>
          <w:szCs w:val="24"/>
        </w:rPr>
        <w:t xml:space="preserve"> budget.</w:t>
      </w:r>
    </w:p>
    <w:p w14:paraId="60412E96" w14:textId="77777777" w:rsidR="003A4FD7" w:rsidRDefault="003A4FD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38671CE0" w14:textId="14176317" w:rsidR="001E73A4" w:rsidRPr="00931337" w:rsidRDefault="001E73A4" w:rsidP="00AE16B4">
      <w:pPr>
        <w:spacing w:line="240" w:lineRule="auto"/>
        <w:rPr>
          <w:rFonts w:asciiTheme="majorBidi" w:eastAsia="Batang" w:hAnsiTheme="majorBidi" w:cstheme="majorBidi"/>
          <w:b/>
          <w:bCs/>
          <w:color w:val="EE0000"/>
          <w:sz w:val="24"/>
          <w:szCs w:val="24"/>
          <w:lang w:eastAsia="ko-KR"/>
        </w:rPr>
      </w:pPr>
      <w:r w:rsidRPr="00931337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Expected outcomes for Industry/ University </w:t>
      </w:r>
      <w:r w:rsidR="005D0054" w:rsidRPr="00931337">
        <w:rPr>
          <w:rFonts w:asciiTheme="majorBidi" w:hAnsiTheme="majorBidi" w:cstheme="majorBidi"/>
          <w:b/>
          <w:bCs/>
          <w:color w:val="EE0000"/>
          <w:sz w:val="24"/>
          <w:szCs w:val="24"/>
        </w:rPr>
        <w:t xml:space="preserve">(150 words) </w:t>
      </w:r>
    </w:p>
    <w:p w14:paraId="2994133D" w14:textId="2934C766" w:rsidR="001E73A4" w:rsidRPr="00082935" w:rsidRDefault="001E73A4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p w14:paraId="68D24A27" w14:textId="71A2E9E5" w:rsidR="001E73A4" w:rsidRPr="00082935" w:rsidRDefault="003A4FD7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3A4FD7">
        <w:rPr>
          <w:rFonts w:asciiTheme="majorBidi" w:hAnsiTheme="majorBidi" w:cstheme="majorBidi"/>
          <w:b w:val="0"/>
          <w:color w:val="EE0000"/>
          <w:sz w:val="24"/>
          <w:szCs w:val="24"/>
        </w:rPr>
        <w:t>Write expected outcomes for industry and university in terms of product(s), service(s), innovation, capacity building, and mutual benefits arising from the project.</w:t>
      </w:r>
    </w:p>
    <w:p w14:paraId="7DFE19E1" w14:textId="77777777" w:rsidR="00F80F00" w:rsidRPr="00082935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D0FBF0A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283C44A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070F2AAB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AEFE465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61A68D8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EA5130D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A31923B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27DCE71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5BBE2F7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4164D329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75D3E490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6F00690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4FEBA275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0C93AA69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CA66296" w14:textId="1DC43E38" w:rsidR="00F80F00" w:rsidRPr="00082935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 w:rsidRPr="00082935">
        <w:rPr>
          <w:rFonts w:asciiTheme="majorBidi" w:hAnsiTheme="majorBidi" w:cstheme="majorBidi"/>
          <w:bCs/>
          <w:sz w:val="24"/>
          <w:szCs w:val="24"/>
        </w:rPr>
        <w:t>Endorsement</w:t>
      </w:r>
    </w:p>
    <w:p w14:paraId="686E76F2" w14:textId="795FE457" w:rsidR="00F80F00" w:rsidRPr="00082935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p w14:paraId="5066C0DC" w14:textId="77777777" w:rsidR="0090535F" w:rsidRPr="00082935" w:rsidRDefault="0090535F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p w14:paraId="5D7817DD" w14:textId="77777777" w:rsidR="005B32C8" w:rsidRPr="00082935" w:rsidRDefault="005B32C8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tbl>
      <w:tblPr>
        <w:tblW w:w="5171" w:type="pct"/>
        <w:tblLook w:val="01E0" w:firstRow="1" w:lastRow="1" w:firstColumn="1" w:lastColumn="1" w:noHBand="0" w:noVBand="0"/>
      </w:tblPr>
      <w:tblGrid>
        <w:gridCol w:w="5306"/>
        <w:gridCol w:w="5119"/>
      </w:tblGrid>
      <w:tr w:rsidR="00F80F00" w:rsidRPr="00082935" w14:paraId="466B3A3D" w14:textId="77777777" w:rsidTr="00B525F7">
        <w:trPr>
          <w:trHeight w:val="1226"/>
        </w:trPr>
        <w:tc>
          <w:tcPr>
            <w:tcW w:w="2545" w:type="pct"/>
          </w:tcPr>
          <w:p w14:paraId="7E039D81" w14:textId="7C5FB440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4384" behindDoc="0" locked="0" layoutInCell="1" allowOverlap="1" wp14:anchorId="1AA60E81" wp14:editId="67B57EA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121285</wp:posOffset>
                      </wp:positionV>
                      <wp:extent cx="2101850" cy="6350"/>
                      <wp:effectExtent l="0" t="0" r="31750" b="317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018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F992A0" id="Straight Connector 1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pt,9.55pt" to="165.6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6BBE6302" w14:textId="7176666A" w:rsidR="00F80F00" w:rsidRPr="00393C2A" w:rsidRDefault="00F80F00" w:rsidP="00B525F7">
            <w:pPr>
              <w:pStyle w:val="NoSpacing"/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393C2A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 xml:space="preserve">Dr. </w:t>
            </w:r>
            <w:proofErr w:type="spellStart"/>
            <w:r w:rsidR="0023414A" w:rsidRPr="00393C2A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xyz</w:t>
            </w:r>
            <w:proofErr w:type="spellEnd"/>
          </w:p>
          <w:p w14:paraId="01E93B64" w14:textId="691B1F3D" w:rsidR="00F80F00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incipal Investigator</w:t>
            </w:r>
          </w:p>
          <w:p w14:paraId="355D69EF" w14:textId="31DACD07" w:rsidR="0048201F" w:rsidRPr="00082935" w:rsidRDefault="0048201F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signation:</w:t>
            </w:r>
          </w:p>
          <w:p w14:paraId="6B9821F3" w14:textId="31F84B74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455" w:type="pct"/>
          </w:tcPr>
          <w:p w14:paraId="465B5114" w14:textId="77777777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5408" behindDoc="0" locked="0" layoutInCell="1" allowOverlap="1" wp14:anchorId="2E86D710" wp14:editId="05F547A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84EF4" id="Straight Connector 2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LJfWh7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5B95997D" w14:textId="6D61BF12" w:rsidR="00082935" w:rsidRPr="00691E6B" w:rsidRDefault="00082935" w:rsidP="00F80F00">
            <w:pPr>
              <w:pStyle w:val="NoSpacing"/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691E6B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Name</w:t>
            </w:r>
            <w:r w:rsidR="00E04DB3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:</w:t>
            </w:r>
          </w:p>
          <w:p w14:paraId="54EBCCAD" w14:textId="4C08E573" w:rsidR="00F80F00" w:rsidRPr="00082935" w:rsidRDefault="00082935" w:rsidP="00F80F00">
            <w:pPr>
              <w:pStyle w:val="NoSpacing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Designation</w:t>
            </w:r>
            <w:r w:rsidR="00E04DB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:</w:t>
            </w: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 </w:t>
            </w:r>
          </w:p>
          <w:p w14:paraId="18DDC258" w14:textId="4821B558" w:rsidR="00082935" w:rsidRPr="00082935" w:rsidRDefault="00082935" w:rsidP="00F80F00">
            <w:pPr>
              <w:pStyle w:val="NoSpacing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dustry Name</w:t>
            </w:r>
          </w:p>
          <w:p w14:paraId="7FC512B2" w14:textId="1D7366AD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  <w:tr w:rsidR="0023414A" w:rsidRPr="00082935" w14:paraId="4216DF77" w14:textId="77777777" w:rsidTr="00B525F7">
        <w:trPr>
          <w:trHeight w:val="1226"/>
        </w:trPr>
        <w:tc>
          <w:tcPr>
            <w:tcW w:w="2545" w:type="pct"/>
          </w:tcPr>
          <w:p w14:paraId="3ED3EBF1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0E999E35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630F5E1B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5648" behindDoc="0" locked="0" layoutInCell="1" allowOverlap="1" wp14:anchorId="34D2B959" wp14:editId="131D4B19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3BA523" id="Straight Connector 4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MJkQ4b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3EDDE48B" w14:textId="15E55429" w:rsidR="00E04DB3" w:rsidRDefault="00E04DB3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me:</w:t>
            </w:r>
          </w:p>
          <w:p w14:paraId="3697D021" w14:textId="684875D9" w:rsidR="0023414A" w:rsidRPr="00082935" w:rsidRDefault="005F61FF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incipal Officer</w:t>
            </w:r>
            <w:r w:rsidR="0023414A" w:rsidRPr="00082935">
              <w:rPr>
                <w:rFonts w:asciiTheme="majorBidi" w:hAnsiTheme="majorBidi" w:cstheme="majorBidi"/>
                <w:sz w:val="24"/>
                <w:szCs w:val="24"/>
              </w:rPr>
              <w:t xml:space="preserve"> ORIC</w:t>
            </w:r>
          </w:p>
          <w:p w14:paraId="71E6D24F" w14:textId="6F36C3E6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2455" w:type="pct"/>
          </w:tcPr>
          <w:p w14:paraId="42B8AECE" w14:textId="2E26265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3414A" w:rsidRPr="00082935" w14:paraId="03B06F93" w14:textId="77777777" w:rsidTr="00B525F7">
        <w:trPr>
          <w:trHeight w:val="1226"/>
        </w:trPr>
        <w:tc>
          <w:tcPr>
            <w:tcW w:w="2545" w:type="pct"/>
          </w:tcPr>
          <w:p w14:paraId="03C0AB91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08DA00C4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1CB5B55A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1513DEDD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5E2B45F5" w14:textId="1D05D4C8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3600" behindDoc="0" locked="0" layoutInCell="1" allowOverlap="1" wp14:anchorId="22B50DBB" wp14:editId="16DC82A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18744</wp:posOffset>
                      </wp:positionV>
                      <wp:extent cx="1475105" cy="0"/>
                      <wp:effectExtent l="0" t="0" r="10795" b="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751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27E524" id="Straight Connector 6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5pt,9.35pt" to="11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6B248284" w14:textId="38AA03D4" w:rsidR="00E04DB3" w:rsidRDefault="00E04DB3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ame:</w:t>
            </w:r>
          </w:p>
          <w:p w14:paraId="389A7D8D" w14:textId="19DA6A16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ice Chancellor</w:t>
            </w:r>
          </w:p>
          <w:p w14:paraId="5B035C93" w14:textId="73D4E086" w:rsidR="00082935" w:rsidRPr="00082935" w:rsidRDefault="00082935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NS University of Agriculture, Multan</w:t>
            </w:r>
          </w:p>
          <w:p w14:paraId="19CF4F3C" w14:textId="23065295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455" w:type="pct"/>
          </w:tcPr>
          <w:p w14:paraId="56BEB63D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229C0DC6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5BA29DF5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7C191A25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411F6F70" w14:textId="118281EA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4624" behindDoc="0" locked="0" layoutInCell="1" allowOverlap="1" wp14:anchorId="248DBBC1" wp14:editId="6C68A896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7F84CF" id="Straight Connector 7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Hr5T8r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44B99DE7" w14:textId="2C28440E" w:rsidR="00082935" w:rsidRPr="00082935" w:rsidRDefault="00082935" w:rsidP="0023414A">
            <w:pPr>
              <w:pStyle w:val="NoSpacing"/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Name</w:t>
            </w:r>
            <w:r w:rsidR="005F61FF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 xml:space="preserve">: </w:t>
            </w:r>
          </w:p>
          <w:p w14:paraId="2B01BBAA" w14:textId="4F5D274A" w:rsidR="00082935" w:rsidRPr="00082935" w:rsidRDefault="005F61FF" w:rsidP="0023414A">
            <w:pPr>
              <w:pStyle w:val="NoSpacing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Designation: </w:t>
            </w:r>
            <w:r w:rsidR="0023414A"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Chief Executive Officer</w:t>
            </w:r>
          </w:p>
          <w:p w14:paraId="6E02EFD4" w14:textId="0742DC15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dustry</w:t>
            </w:r>
            <w:r w:rsidR="00082935"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 Name</w:t>
            </w: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 </w:t>
            </w:r>
          </w:p>
          <w:p w14:paraId="7B3D8F53" w14:textId="449AD3B4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</w:tbl>
    <w:p w14:paraId="27636C21" w14:textId="47986781" w:rsidR="00744EE5" w:rsidRPr="00082935" w:rsidRDefault="003A4FD7" w:rsidP="003A4FD7">
      <w:pPr>
        <w:tabs>
          <w:tab w:val="left" w:pos="6084"/>
        </w:tabs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eastAsia="Batang" w:hAnsiTheme="majorBidi" w:cstheme="majorBidi"/>
          <w:sz w:val="24"/>
          <w:szCs w:val="24"/>
          <w:lang w:eastAsia="ko-KR"/>
        </w:rPr>
        <w:tab/>
      </w:r>
    </w:p>
    <w:sectPr w:rsidR="00744EE5" w:rsidRPr="00082935" w:rsidSect="00C877EF">
      <w:footerReference w:type="default" r:id="rId11"/>
      <w:pgSz w:w="12240" w:h="15840"/>
      <w:pgMar w:top="1440" w:right="990" w:bottom="1440" w:left="117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5FADA" w14:textId="77777777" w:rsidR="009D0DB2" w:rsidRDefault="009D0DB2" w:rsidP="00347875">
      <w:pPr>
        <w:spacing w:after="0" w:line="240" w:lineRule="auto"/>
      </w:pPr>
      <w:r>
        <w:separator/>
      </w:r>
    </w:p>
  </w:endnote>
  <w:endnote w:type="continuationSeparator" w:id="0">
    <w:p w14:paraId="3B8ED874" w14:textId="77777777" w:rsidR="009D0DB2" w:rsidRDefault="009D0DB2" w:rsidP="00347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95908672"/>
      <w:docPartObj>
        <w:docPartGallery w:val="Page Numbers (Bottom of Page)"/>
        <w:docPartUnique/>
      </w:docPartObj>
    </w:sdtPr>
    <w:sdtContent>
      <w:sdt>
        <w:sdtPr>
          <w:id w:val="-2009050612"/>
          <w:docPartObj>
            <w:docPartGallery w:val="Page Numbers (Top of Page)"/>
            <w:docPartUnique/>
          </w:docPartObj>
        </w:sdtPr>
        <w:sdtContent>
          <w:p w14:paraId="70941109" w14:textId="752B25EE" w:rsidR="00C877EF" w:rsidRDefault="003A4FD7">
            <w:pPr>
              <w:pStyle w:val="Footer"/>
              <w:jc w:val="right"/>
            </w:pPr>
            <w:r w:rsidRPr="003A4FD7">
              <w:rPr>
                <w:rFonts w:asciiTheme="majorBidi" w:hAnsiTheme="majorBidi" w:cstheme="majorBidi"/>
              </w:rPr>
              <w:t xml:space="preserve">Page 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3A4FD7">
              <w:rPr>
                <w:rFonts w:asciiTheme="majorBidi" w:hAnsiTheme="majorBidi" w:cstheme="majorBidi"/>
                <w:b/>
                <w:bCs/>
              </w:rPr>
              <w:instrText xml:space="preserve"> PAGE  \* Arabic  \* MERGEFORMAT </w:instrTex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Pr="003A4FD7">
              <w:rPr>
                <w:rFonts w:asciiTheme="majorBidi" w:hAnsiTheme="majorBidi" w:cstheme="majorBidi"/>
                <w:b/>
                <w:bCs/>
                <w:noProof/>
              </w:rPr>
              <w:t>1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end"/>
            </w:r>
            <w:r w:rsidRPr="003A4FD7">
              <w:rPr>
                <w:rFonts w:asciiTheme="majorBidi" w:hAnsiTheme="majorBidi" w:cstheme="majorBidi"/>
              </w:rPr>
              <w:t xml:space="preserve"> of 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3A4FD7">
              <w:rPr>
                <w:rFonts w:asciiTheme="majorBidi" w:hAnsiTheme="majorBidi" w:cstheme="majorBidi"/>
                <w:b/>
                <w:bCs/>
              </w:rPr>
              <w:instrText xml:space="preserve"> NUMPAGES  \* Arabic  \* MERGEFORMAT </w:instrTex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Pr="003A4FD7">
              <w:rPr>
                <w:rFonts w:asciiTheme="majorBidi" w:hAnsiTheme="majorBidi" w:cstheme="majorBidi"/>
                <w:b/>
                <w:bCs/>
                <w:noProof/>
              </w:rPr>
              <w:t>2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end"/>
            </w:r>
          </w:p>
        </w:sdtContent>
      </w:sdt>
    </w:sdtContent>
  </w:sdt>
  <w:p w14:paraId="7B5E7622" w14:textId="77777777" w:rsidR="00C877EF" w:rsidRDefault="00C877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9DB22" w14:textId="77777777" w:rsidR="009D0DB2" w:rsidRDefault="009D0DB2" w:rsidP="00347875">
      <w:pPr>
        <w:spacing w:after="0" w:line="240" w:lineRule="auto"/>
      </w:pPr>
      <w:r>
        <w:separator/>
      </w:r>
    </w:p>
  </w:footnote>
  <w:footnote w:type="continuationSeparator" w:id="0">
    <w:p w14:paraId="186F8D16" w14:textId="77777777" w:rsidR="009D0DB2" w:rsidRDefault="009D0DB2" w:rsidP="003478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62F47"/>
    <w:multiLevelType w:val="multilevel"/>
    <w:tmpl w:val="CD527D84"/>
    <w:lvl w:ilvl="0">
      <w:start w:val="1"/>
      <w:numFmt w:val="upperLetter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95942B4"/>
    <w:multiLevelType w:val="hybridMultilevel"/>
    <w:tmpl w:val="8A046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E4877"/>
    <w:multiLevelType w:val="hybridMultilevel"/>
    <w:tmpl w:val="9ADA13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D656239"/>
    <w:multiLevelType w:val="hybridMultilevel"/>
    <w:tmpl w:val="BA886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30E8A"/>
    <w:multiLevelType w:val="hybridMultilevel"/>
    <w:tmpl w:val="F7E83F78"/>
    <w:lvl w:ilvl="0" w:tplc="87A68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96B28"/>
    <w:multiLevelType w:val="hybridMultilevel"/>
    <w:tmpl w:val="C7A0D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B5481"/>
    <w:multiLevelType w:val="multilevel"/>
    <w:tmpl w:val="2E945C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8C7CEC"/>
    <w:multiLevelType w:val="multilevel"/>
    <w:tmpl w:val="771CD2E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AA46256"/>
    <w:multiLevelType w:val="hybridMultilevel"/>
    <w:tmpl w:val="6FF69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423200"/>
    <w:multiLevelType w:val="multilevel"/>
    <w:tmpl w:val="AEBE2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2D522D"/>
    <w:multiLevelType w:val="hybridMultilevel"/>
    <w:tmpl w:val="946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54984"/>
    <w:multiLevelType w:val="hybridMultilevel"/>
    <w:tmpl w:val="086EB706"/>
    <w:lvl w:ilvl="0" w:tplc="9ED00F3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color w:val="auto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003AB4"/>
    <w:multiLevelType w:val="hybridMultilevel"/>
    <w:tmpl w:val="B4E09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7684C"/>
    <w:multiLevelType w:val="multilevel"/>
    <w:tmpl w:val="D96A5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4078DC"/>
    <w:multiLevelType w:val="multilevel"/>
    <w:tmpl w:val="D7AEE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3D23AC"/>
    <w:multiLevelType w:val="multilevel"/>
    <w:tmpl w:val="68FAC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536C5A"/>
    <w:multiLevelType w:val="hybridMultilevel"/>
    <w:tmpl w:val="F9B2B588"/>
    <w:lvl w:ilvl="0" w:tplc="BE9E434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16B6A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443E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A056C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3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D3A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10395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6262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AFE7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716A08"/>
    <w:multiLevelType w:val="hybridMultilevel"/>
    <w:tmpl w:val="24A2A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F650F"/>
    <w:multiLevelType w:val="hybridMultilevel"/>
    <w:tmpl w:val="53AA2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362AB0"/>
    <w:multiLevelType w:val="hybridMultilevel"/>
    <w:tmpl w:val="C99A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317"/>
    <w:multiLevelType w:val="hybridMultilevel"/>
    <w:tmpl w:val="16FC1806"/>
    <w:lvl w:ilvl="0" w:tplc="6E0641A0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1" w15:restartNumberingAfterBreak="0">
    <w:nsid w:val="66436A81"/>
    <w:multiLevelType w:val="hybridMultilevel"/>
    <w:tmpl w:val="E5E89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141854"/>
    <w:multiLevelType w:val="hybridMultilevel"/>
    <w:tmpl w:val="1BF61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A117B"/>
    <w:multiLevelType w:val="hybridMultilevel"/>
    <w:tmpl w:val="915AC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B461F"/>
    <w:multiLevelType w:val="hybridMultilevel"/>
    <w:tmpl w:val="B9268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81653F"/>
    <w:multiLevelType w:val="hybridMultilevel"/>
    <w:tmpl w:val="F66C54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B49783C"/>
    <w:multiLevelType w:val="hybridMultilevel"/>
    <w:tmpl w:val="E5E89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A2749"/>
    <w:multiLevelType w:val="hybridMultilevel"/>
    <w:tmpl w:val="A2C61A60"/>
    <w:lvl w:ilvl="0" w:tplc="87A68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CD73F2"/>
    <w:multiLevelType w:val="hybridMultilevel"/>
    <w:tmpl w:val="BC34B00A"/>
    <w:lvl w:ilvl="0" w:tplc="20F6E7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2C2F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8E9A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7CC2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5A9B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E8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4A8A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30A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326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9531924">
    <w:abstractNumId w:val="11"/>
  </w:num>
  <w:num w:numId="2" w16cid:durableId="1019352116">
    <w:abstractNumId w:val="24"/>
  </w:num>
  <w:num w:numId="3" w16cid:durableId="457189896">
    <w:abstractNumId w:val="4"/>
  </w:num>
  <w:num w:numId="4" w16cid:durableId="504129001">
    <w:abstractNumId w:val="3"/>
  </w:num>
  <w:num w:numId="5" w16cid:durableId="1692337384">
    <w:abstractNumId w:val="27"/>
  </w:num>
  <w:num w:numId="6" w16cid:durableId="318507581">
    <w:abstractNumId w:val="8"/>
  </w:num>
  <w:num w:numId="7" w16cid:durableId="1049107418">
    <w:abstractNumId w:val="0"/>
  </w:num>
  <w:num w:numId="8" w16cid:durableId="97023224">
    <w:abstractNumId w:val="26"/>
  </w:num>
  <w:num w:numId="9" w16cid:durableId="2000965804">
    <w:abstractNumId w:val="2"/>
  </w:num>
  <w:num w:numId="10" w16cid:durableId="1527791661">
    <w:abstractNumId w:val="20"/>
  </w:num>
  <w:num w:numId="11" w16cid:durableId="2069573910">
    <w:abstractNumId w:val="16"/>
  </w:num>
  <w:num w:numId="12" w16cid:durableId="1678192088">
    <w:abstractNumId w:val="28"/>
  </w:num>
  <w:num w:numId="13" w16cid:durableId="664089455">
    <w:abstractNumId w:val="21"/>
  </w:num>
  <w:num w:numId="14" w16cid:durableId="1239900004">
    <w:abstractNumId w:val="1"/>
  </w:num>
  <w:num w:numId="15" w16cid:durableId="1750347327">
    <w:abstractNumId w:val="0"/>
  </w:num>
  <w:num w:numId="16" w16cid:durableId="1807816833">
    <w:abstractNumId w:val="17"/>
  </w:num>
  <w:num w:numId="17" w16cid:durableId="1082096349">
    <w:abstractNumId w:val="10"/>
  </w:num>
  <w:num w:numId="18" w16cid:durableId="1122311786">
    <w:abstractNumId w:val="18"/>
  </w:num>
  <w:num w:numId="19" w16cid:durableId="43212355">
    <w:abstractNumId w:val="22"/>
  </w:num>
  <w:num w:numId="20" w16cid:durableId="475688352">
    <w:abstractNumId w:val="19"/>
  </w:num>
  <w:num w:numId="21" w16cid:durableId="435366969">
    <w:abstractNumId w:val="12"/>
  </w:num>
  <w:num w:numId="22" w16cid:durableId="981613462">
    <w:abstractNumId w:val="9"/>
  </w:num>
  <w:num w:numId="23" w16cid:durableId="1050497513">
    <w:abstractNumId w:val="6"/>
  </w:num>
  <w:num w:numId="24" w16cid:durableId="806093171">
    <w:abstractNumId w:val="7"/>
  </w:num>
  <w:num w:numId="25" w16cid:durableId="44647763">
    <w:abstractNumId w:val="14"/>
  </w:num>
  <w:num w:numId="26" w16cid:durableId="115802653">
    <w:abstractNumId w:val="13"/>
  </w:num>
  <w:num w:numId="27" w16cid:durableId="1300113188">
    <w:abstractNumId w:val="15"/>
  </w:num>
  <w:num w:numId="28" w16cid:durableId="277487573">
    <w:abstractNumId w:val="25"/>
  </w:num>
  <w:num w:numId="29" w16cid:durableId="1962347487">
    <w:abstractNumId w:val="5"/>
  </w:num>
  <w:num w:numId="30" w16cid:durableId="11647846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YyM7UwtTAxMDFW0lEKTi0uzszPAykwqgUAieDAQCwAAAA="/>
  </w:docVars>
  <w:rsids>
    <w:rsidRoot w:val="009E4EE4"/>
    <w:rsid w:val="000014EE"/>
    <w:rsid w:val="00001B52"/>
    <w:rsid w:val="00012BFF"/>
    <w:rsid w:val="00012C52"/>
    <w:rsid w:val="000173F6"/>
    <w:rsid w:val="00020ABD"/>
    <w:rsid w:val="00023A06"/>
    <w:rsid w:val="0002437B"/>
    <w:rsid w:val="00032F6C"/>
    <w:rsid w:val="00033C0B"/>
    <w:rsid w:val="000356FF"/>
    <w:rsid w:val="000377A6"/>
    <w:rsid w:val="000378F6"/>
    <w:rsid w:val="0005797C"/>
    <w:rsid w:val="00063ED4"/>
    <w:rsid w:val="0007110E"/>
    <w:rsid w:val="000818E9"/>
    <w:rsid w:val="00082935"/>
    <w:rsid w:val="00095D71"/>
    <w:rsid w:val="000A2253"/>
    <w:rsid w:val="000B11CE"/>
    <w:rsid w:val="000B59DE"/>
    <w:rsid w:val="000B7A4D"/>
    <w:rsid w:val="000C3BC8"/>
    <w:rsid w:val="000C4E56"/>
    <w:rsid w:val="000C70C8"/>
    <w:rsid w:val="000D1428"/>
    <w:rsid w:val="000D2E15"/>
    <w:rsid w:val="000E2682"/>
    <w:rsid w:val="000E426A"/>
    <w:rsid w:val="000E4B83"/>
    <w:rsid w:val="000E5E22"/>
    <w:rsid w:val="000E5EC4"/>
    <w:rsid w:val="000E6B0A"/>
    <w:rsid w:val="000E6DB0"/>
    <w:rsid w:val="000F6DA1"/>
    <w:rsid w:val="00106C59"/>
    <w:rsid w:val="00111E9D"/>
    <w:rsid w:val="00114131"/>
    <w:rsid w:val="00114C7A"/>
    <w:rsid w:val="00115DD7"/>
    <w:rsid w:val="00121D60"/>
    <w:rsid w:val="00125581"/>
    <w:rsid w:val="0013005B"/>
    <w:rsid w:val="00130255"/>
    <w:rsid w:val="00130D30"/>
    <w:rsid w:val="001349B4"/>
    <w:rsid w:val="00135D02"/>
    <w:rsid w:val="001410EC"/>
    <w:rsid w:val="0014230C"/>
    <w:rsid w:val="00142876"/>
    <w:rsid w:val="0014529F"/>
    <w:rsid w:val="00145F7D"/>
    <w:rsid w:val="00146057"/>
    <w:rsid w:val="00154423"/>
    <w:rsid w:val="00155A8C"/>
    <w:rsid w:val="00155B88"/>
    <w:rsid w:val="00160CF6"/>
    <w:rsid w:val="001613D1"/>
    <w:rsid w:val="00163E74"/>
    <w:rsid w:val="00196AEA"/>
    <w:rsid w:val="001A0797"/>
    <w:rsid w:val="001A2308"/>
    <w:rsid w:val="001A7C2C"/>
    <w:rsid w:val="001B4D57"/>
    <w:rsid w:val="001B4DE4"/>
    <w:rsid w:val="001B6A44"/>
    <w:rsid w:val="001B6B37"/>
    <w:rsid w:val="001C23F9"/>
    <w:rsid w:val="001C5ADB"/>
    <w:rsid w:val="001C66E4"/>
    <w:rsid w:val="001D0815"/>
    <w:rsid w:val="001D086E"/>
    <w:rsid w:val="001D09A6"/>
    <w:rsid w:val="001D1D22"/>
    <w:rsid w:val="001D3649"/>
    <w:rsid w:val="001D5C5E"/>
    <w:rsid w:val="001E39C8"/>
    <w:rsid w:val="001E6887"/>
    <w:rsid w:val="001E73A4"/>
    <w:rsid w:val="001F0AA7"/>
    <w:rsid w:val="001F3A78"/>
    <w:rsid w:val="001F54BA"/>
    <w:rsid w:val="001F751E"/>
    <w:rsid w:val="00200718"/>
    <w:rsid w:val="00205C0F"/>
    <w:rsid w:val="0021256B"/>
    <w:rsid w:val="0021473B"/>
    <w:rsid w:val="0021476F"/>
    <w:rsid w:val="002154CC"/>
    <w:rsid w:val="002164FB"/>
    <w:rsid w:val="00217BAF"/>
    <w:rsid w:val="00220A53"/>
    <w:rsid w:val="00225F9B"/>
    <w:rsid w:val="0023414A"/>
    <w:rsid w:val="00235EFC"/>
    <w:rsid w:val="00240DD4"/>
    <w:rsid w:val="00240DDF"/>
    <w:rsid w:val="00242062"/>
    <w:rsid w:val="002450DA"/>
    <w:rsid w:val="00255B81"/>
    <w:rsid w:val="002670C2"/>
    <w:rsid w:val="00276DF6"/>
    <w:rsid w:val="00276E51"/>
    <w:rsid w:val="00277530"/>
    <w:rsid w:val="002A4005"/>
    <w:rsid w:val="002A5573"/>
    <w:rsid w:val="002A61D2"/>
    <w:rsid w:val="002A6F9C"/>
    <w:rsid w:val="002A7C00"/>
    <w:rsid w:val="002B030D"/>
    <w:rsid w:val="002B069F"/>
    <w:rsid w:val="002B181C"/>
    <w:rsid w:val="002B295A"/>
    <w:rsid w:val="002B7305"/>
    <w:rsid w:val="002B7941"/>
    <w:rsid w:val="002C2240"/>
    <w:rsid w:val="002C314F"/>
    <w:rsid w:val="002C3513"/>
    <w:rsid w:val="002D2EFC"/>
    <w:rsid w:val="002D3E20"/>
    <w:rsid w:val="002D657B"/>
    <w:rsid w:val="002D747D"/>
    <w:rsid w:val="002E1347"/>
    <w:rsid w:val="002E3D8E"/>
    <w:rsid w:val="002E5CB4"/>
    <w:rsid w:val="002F68E1"/>
    <w:rsid w:val="00303F50"/>
    <w:rsid w:val="003118AA"/>
    <w:rsid w:val="0031458D"/>
    <w:rsid w:val="00320FCD"/>
    <w:rsid w:val="00323BCF"/>
    <w:rsid w:val="00324017"/>
    <w:rsid w:val="00324621"/>
    <w:rsid w:val="00325420"/>
    <w:rsid w:val="003266DD"/>
    <w:rsid w:val="00326FD9"/>
    <w:rsid w:val="00331754"/>
    <w:rsid w:val="00331EE2"/>
    <w:rsid w:val="00336A1E"/>
    <w:rsid w:val="003376CE"/>
    <w:rsid w:val="00337B53"/>
    <w:rsid w:val="003419AE"/>
    <w:rsid w:val="00347875"/>
    <w:rsid w:val="00353EF2"/>
    <w:rsid w:val="00356DF6"/>
    <w:rsid w:val="00361252"/>
    <w:rsid w:val="003714F9"/>
    <w:rsid w:val="00373077"/>
    <w:rsid w:val="0037362C"/>
    <w:rsid w:val="0037483B"/>
    <w:rsid w:val="00375AA8"/>
    <w:rsid w:val="00393C2A"/>
    <w:rsid w:val="00396BEE"/>
    <w:rsid w:val="003975B8"/>
    <w:rsid w:val="003A4350"/>
    <w:rsid w:val="003A4FD7"/>
    <w:rsid w:val="003A7677"/>
    <w:rsid w:val="003B6B09"/>
    <w:rsid w:val="003C177F"/>
    <w:rsid w:val="003D00CC"/>
    <w:rsid w:val="003D2262"/>
    <w:rsid w:val="003D6CA2"/>
    <w:rsid w:val="003D7928"/>
    <w:rsid w:val="003E0470"/>
    <w:rsid w:val="003E6BFC"/>
    <w:rsid w:val="003E7246"/>
    <w:rsid w:val="003F3BAA"/>
    <w:rsid w:val="003F458E"/>
    <w:rsid w:val="00405C88"/>
    <w:rsid w:val="004109D5"/>
    <w:rsid w:val="00416A3D"/>
    <w:rsid w:val="00416C29"/>
    <w:rsid w:val="00417E7D"/>
    <w:rsid w:val="0042434C"/>
    <w:rsid w:val="004267DB"/>
    <w:rsid w:val="00426955"/>
    <w:rsid w:val="00433B9B"/>
    <w:rsid w:val="00444EA6"/>
    <w:rsid w:val="00454950"/>
    <w:rsid w:val="00462726"/>
    <w:rsid w:val="00467C76"/>
    <w:rsid w:val="00472087"/>
    <w:rsid w:val="00480163"/>
    <w:rsid w:val="0048201F"/>
    <w:rsid w:val="00486395"/>
    <w:rsid w:val="004868C0"/>
    <w:rsid w:val="00492ED4"/>
    <w:rsid w:val="00497CD2"/>
    <w:rsid w:val="004A1FFF"/>
    <w:rsid w:val="004A2DDB"/>
    <w:rsid w:val="004A411E"/>
    <w:rsid w:val="004A4EF3"/>
    <w:rsid w:val="004B2202"/>
    <w:rsid w:val="004B6128"/>
    <w:rsid w:val="004B7014"/>
    <w:rsid w:val="004C4B3A"/>
    <w:rsid w:val="004F15D6"/>
    <w:rsid w:val="004F16D4"/>
    <w:rsid w:val="004F3DA9"/>
    <w:rsid w:val="004F4603"/>
    <w:rsid w:val="004F65B9"/>
    <w:rsid w:val="00501804"/>
    <w:rsid w:val="00502ABE"/>
    <w:rsid w:val="00505FC3"/>
    <w:rsid w:val="00511D30"/>
    <w:rsid w:val="00515163"/>
    <w:rsid w:val="005163FA"/>
    <w:rsid w:val="0051732C"/>
    <w:rsid w:val="00535AF0"/>
    <w:rsid w:val="00551CEC"/>
    <w:rsid w:val="0055435C"/>
    <w:rsid w:val="00554B52"/>
    <w:rsid w:val="0056449D"/>
    <w:rsid w:val="00571AFE"/>
    <w:rsid w:val="00573280"/>
    <w:rsid w:val="0058617F"/>
    <w:rsid w:val="005917B7"/>
    <w:rsid w:val="00595828"/>
    <w:rsid w:val="0059584F"/>
    <w:rsid w:val="005A27C3"/>
    <w:rsid w:val="005B1FA6"/>
    <w:rsid w:val="005B32C8"/>
    <w:rsid w:val="005B4762"/>
    <w:rsid w:val="005B607B"/>
    <w:rsid w:val="005C024C"/>
    <w:rsid w:val="005C6876"/>
    <w:rsid w:val="005C6D20"/>
    <w:rsid w:val="005D0054"/>
    <w:rsid w:val="005D1C91"/>
    <w:rsid w:val="005E718A"/>
    <w:rsid w:val="005F1B34"/>
    <w:rsid w:val="005F61FF"/>
    <w:rsid w:val="00604E2E"/>
    <w:rsid w:val="006063C6"/>
    <w:rsid w:val="00610F08"/>
    <w:rsid w:val="0061539C"/>
    <w:rsid w:val="006229CA"/>
    <w:rsid w:val="00622C81"/>
    <w:rsid w:val="006301F5"/>
    <w:rsid w:val="00636C17"/>
    <w:rsid w:val="00643A11"/>
    <w:rsid w:val="006443A6"/>
    <w:rsid w:val="0064724E"/>
    <w:rsid w:val="00651580"/>
    <w:rsid w:val="00654063"/>
    <w:rsid w:val="006554E1"/>
    <w:rsid w:val="006645F5"/>
    <w:rsid w:val="00671C8F"/>
    <w:rsid w:val="006741B2"/>
    <w:rsid w:val="00676B4C"/>
    <w:rsid w:val="0068410A"/>
    <w:rsid w:val="00684455"/>
    <w:rsid w:val="006856E3"/>
    <w:rsid w:val="00686222"/>
    <w:rsid w:val="00691E6B"/>
    <w:rsid w:val="00692271"/>
    <w:rsid w:val="00696844"/>
    <w:rsid w:val="00697FB4"/>
    <w:rsid w:val="006B03CB"/>
    <w:rsid w:val="006B2F75"/>
    <w:rsid w:val="006B6B40"/>
    <w:rsid w:val="006C168E"/>
    <w:rsid w:val="006C31A6"/>
    <w:rsid w:val="006D2852"/>
    <w:rsid w:val="006D6AFD"/>
    <w:rsid w:val="006D7C1F"/>
    <w:rsid w:val="006E2401"/>
    <w:rsid w:val="006E288B"/>
    <w:rsid w:val="006E55F4"/>
    <w:rsid w:val="006F083C"/>
    <w:rsid w:val="006F0C26"/>
    <w:rsid w:val="0070140C"/>
    <w:rsid w:val="00703C0A"/>
    <w:rsid w:val="00706DB2"/>
    <w:rsid w:val="007138EC"/>
    <w:rsid w:val="0071672D"/>
    <w:rsid w:val="007214A2"/>
    <w:rsid w:val="007344F1"/>
    <w:rsid w:val="00743626"/>
    <w:rsid w:val="00744EE5"/>
    <w:rsid w:val="00745EEC"/>
    <w:rsid w:val="007741A0"/>
    <w:rsid w:val="00774936"/>
    <w:rsid w:val="007827E6"/>
    <w:rsid w:val="00785124"/>
    <w:rsid w:val="0078685C"/>
    <w:rsid w:val="00791591"/>
    <w:rsid w:val="00797B70"/>
    <w:rsid w:val="007A3EC1"/>
    <w:rsid w:val="007B00FE"/>
    <w:rsid w:val="007B3900"/>
    <w:rsid w:val="007B4DFF"/>
    <w:rsid w:val="007B74F7"/>
    <w:rsid w:val="007D0553"/>
    <w:rsid w:val="007D40E6"/>
    <w:rsid w:val="007D7373"/>
    <w:rsid w:val="008014EE"/>
    <w:rsid w:val="00802A44"/>
    <w:rsid w:val="00804A7F"/>
    <w:rsid w:val="00805CAA"/>
    <w:rsid w:val="00813708"/>
    <w:rsid w:val="00814C59"/>
    <w:rsid w:val="00816904"/>
    <w:rsid w:val="00823ACB"/>
    <w:rsid w:val="00824867"/>
    <w:rsid w:val="0082767F"/>
    <w:rsid w:val="0084366F"/>
    <w:rsid w:val="0084433D"/>
    <w:rsid w:val="008443DC"/>
    <w:rsid w:val="0084443B"/>
    <w:rsid w:val="00844781"/>
    <w:rsid w:val="00856609"/>
    <w:rsid w:val="008566CC"/>
    <w:rsid w:val="00867124"/>
    <w:rsid w:val="00870A24"/>
    <w:rsid w:val="00871BE7"/>
    <w:rsid w:val="008723F4"/>
    <w:rsid w:val="00887180"/>
    <w:rsid w:val="00891841"/>
    <w:rsid w:val="00891A03"/>
    <w:rsid w:val="00892841"/>
    <w:rsid w:val="00894937"/>
    <w:rsid w:val="008A5150"/>
    <w:rsid w:val="008B0CF0"/>
    <w:rsid w:val="008B2F4F"/>
    <w:rsid w:val="008B2FA6"/>
    <w:rsid w:val="008C1376"/>
    <w:rsid w:val="008E0B19"/>
    <w:rsid w:val="008E4BAF"/>
    <w:rsid w:val="008E790B"/>
    <w:rsid w:val="008F0244"/>
    <w:rsid w:val="008F17C4"/>
    <w:rsid w:val="008F3A10"/>
    <w:rsid w:val="008F6675"/>
    <w:rsid w:val="009011E7"/>
    <w:rsid w:val="00902F23"/>
    <w:rsid w:val="0090535F"/>
    <w:rsid w:val="009065E8"/>
    <w:rsid w:val="00910181"/>
    <w:rsid w:val="00910208"/>
    <w:rsid w:val="00911B52"/>
    <w:rsid w:val="00911E4C"/>
    <w:rsid w:val="009210DA"/>
    <w:rsid w:val="009216C9"/>
    <w:rsid w:val="00931337"/>
    <w:rsid w:val="00933656"/>
    <w:rsid w:val="00936363"/>
    <w:rsid w:val="0093716F"/>
    <w:rsid w:val="00942512"/>
    <w:rsid w:val="00944663"/>
    <w:rsid w:val="009460DB"/>
    <w:rsid w:val="009466EA"/>
    <w:rsid w:val="0094778D"/>
    <w:rsid w:val="00953D65"/>
    <w:rsid w:val="00954259"/>
    <w:rsid w:val="009600B2"/>
    <w:rsid w:val="00966CE2"/>
    <w:rsid w:val="009674E7"/>
    <w:rsid w:val="00967523"/>
    <w:rsid w:val="00972C27"/>
    <w:rsid w:val="00973D4A"/>
    <w:rsid w:val="00977703"/>
    <w:rsid w:val="00977C34"/>
    <w:rsid w:val="009820BC"/>
    <w:rsid w:val="00983F80"/>
    <w:rsid w:val="009859A9"/>
    <w:rsid w:val="00992FD7"/>
    <w:rsid w:val="00995CF1"/>
    <w:rsid w:val="00997DAC"/>
    <w:rsid w:val="009A04F3"/>
    <w:rsid w:val="009A105E"/>
    <w:rsid w:val="009A156B"/>
    <w:rsid w:val="009A3135"/>
    <w:rsid w:val="009A4AD0"/>
    <w:rsid w:val="009A625E"/>
    <w:rsid w:val="009A63F2"/>
    <w:rsid w:val="009A6F15"/>
    <w:rsid w:val="009A760E"/>
    <w:rsid w:val="009B00F3"/>
    <w:rsid w:val="009B3351"/>
    <w:rsid w:val="009B349C"/>
    <w:rsid w:val="009B3889"/>
    <w:rsid w:val="009B5AB4"/>
    <w:rsid w:val="009B6B63"/>
    <w:rsid w:val="009B6C80"/>
    <w:rsid w:val="009C266D"/>
    <w:rsid w:val="009C2ED1"/>
    <w:rsid w:val="009C6BE6"/>
    <w:rsid w:val="009D0DB2"/>
    <w:rsid w:val="009E09A2"/>
    <w:rsid w:val="009E2908"/>
    <w:rsid w:val="009E4EE4"/>
    <w:rsid w:val="009F59AE"/>
    <w:rsid w:val="009F7B7F"/>
    <w:rsid w:val="00A157D2"/>
    <w:rsid w:val="00A15ACB"/>
    <w:rsid w:val="00A40AC0"/>
    <w:rsid w:val="00A441C7"/>
    <w:rsid w:val="00A449B4"/>
    <w:rsid w:val="00A450EA"/>
    <w:rsid w:val="00A52B9D"/>
    <w:rsid w:val="00A54A57"/>
    <w:rsid w:val="00A563EC"/>
    <w:rsid w:val="00A569DC"/>
    <w:rsid w:val="00A643A2"/>
    <w:rsid w:val="00A6749A"/>
    <w:rsid w:val="00A71919"/>
    <w:rsid w:val="00A72F0F"/>
    <w:rsid w:val="00A77421"/>
    <w:rsid w:val="00A81454"/>
    <w:rsid w:val="00A832C6"/>
    <w:rsid w:val="00A93A77"/>
    <w:rsid w:val="00AA03A7"/>
    <w:rsid w:val="00AA19E7"/>
    <w:rsid w:val="00AA7C11"/>
    <w:rsid w:val="00AB73CB"/>
    <w:rsid w:val="00AD5810"/>
    <w:rsid w:val="00AE16B4"/>
    <w:rsid w:val="00AE1BB7"/>
    <w:rsid w:val="00AF1382"/>
    <w:rsid w:val="00B00954"/>
    <w:rsid w:val="00B01EC0"/>
    <w:rsid w:val="00B02186"/>
    <w:rsid w:val="00B046B2"/>
    <w:rsid w:val="00B05594"/>
    <w:rsid w:val="00B11577"/>
    <w:rsid w:val="00B11611"/>
    <w:rsid w:val="00B16DA6"/>
    <w:rsid w:val="00B17165"/>
    <w:rsid w:val="00B245BD"/>
    <w:rsid w:val="00B25326"/>
    <w:rsid w:val="00B27547"/>
    <w:rsid w:val="00B32891"/>
    <w:rsid w:val="00B35224"/>
    <w:rsid w:val="00B35C20"/>
    <w:rsid w:val="00B44864"/>
    <w:rsid w:val="00B449E2"/>
    <w:rsid w:val="00B4620C"/>
    <w:rsid w:val="00B525F7"/>
    <w:rsid w:val="00B526D2"/>
    <w:rsid w:val="00B54156"/>
    <w:rsid w:val="00B54B12"/>
    <w:rsid w:val="00B605CC"/>
    <w:rsid w:val="00B64B14"/>
    <w:rsid w:val="00B70F0B"/>
    <w:rsid w:val="00B82EDD"/>
    <w:rsid w:val="00B837C6"/>
    <w:rsid w:val="00B84734"/>
    <w:rsid w:val="00B93588"/>
    <w:rsid w:val="00B93D7B"/>
    <w:rsid w:val="00B95FCA"/>
    <w:rsid w:val="00BA5837"/>
    <w:rsid w:val="00BB4A3A"/>
    <w:rsid w:val="00BB79DE"/>
    <w:rsid w:val="00BC07FF"/>
    <w:rsid w:val="00BD006E"/>
    <w:rsid w:val="00BD368A"/>
    <w:rsid w:val="00BD519D"/>
    <w:rsid w:val="00BD558B"/>
    <w:rsid w:val="00BD76BD"/>
    <w:rsid w:val="00C007D6"/>
    <w:rsid w:val="00C012E3"/>
    <w:rsid w:val="00C05C6A"/>
    <w:rsid w:val="00C073C0"/>
    <w:rsid w:val="00C1067F"/>
    <w:rsid w:val="00C123BF"/>
    <w:rsid w:val="00C1523E"/>
    <w:rsid w:val="00C327EB"/>
    <w:rsid w:val="00C369D3"/>
    <w:rsid w:val="00C40BF4"/>
    <w:rsid w:val="00C41D59"/>
    <w:rsid w:val="00C4478F"/>
    <w:rsid w:val="00C457C7"/>
    <w:rsid w:val="00C54533"/>
    <w:rsid w:val="00C665AF"/>
    <w:rsid w:val="00C67B90"/>
    <w:rsid w:val="00C877EF"/>
    <w:rsid w:val="00C87F2D"/>
    <w:rsid w:val="00C955AF"/>
    <w:rsid w:val="00C9620F"/>
    <w:rsid w:val="00C96379"/>
    <w:rsid w:val="00CB6F27"/>
    <w:rsid w:val="00CB7E0A"/>
    <w:rsid w:val="00CC09B0"/>
    <w:rsid w:val="00CC3883"/>
    <w:rsid w:val="00CC5408"/>
    <w:rsid w:val="00CD11E3"/>
    <w:rsid w:val="00CD36DD"/>
    <w:rsid w:val="00CF0EEC"/>
    <w:rsid w:val="00CF15BF"/>
    <w:rsid w:val="00CF6B91"/>
    <w:rsid w:val="00D13A77"/>
    <w:rsid w:val="00D27F7C"/>
    <w:rsid w:val="00D36FF4"/>
    <w:rsid w:val="00D372A0"/>
    <w:rsid w:val="00D443F4"/>
    <w:rsid w:val="00D5598B"/>
    <w:rsid w:val="00D55F79"/>
    <w:rsid w:val="00D56878"/>
    <w:rsid w:val="00D57BB7"/>
    <w:rsid w:val="00D64181"/>
    <w:rsid w:val="00D65F90"/>
    <w:rsid w:val="00D706E6"/>
    <w:rsid w:val="00D75BA5"/>
    <w:rsid w:val="00D85409"/>
    <w:rsid w:val="00DA07D1"/>
    <w:rsid w:val="00DA248F"/>
    <w:rsid w:val="00DA2D66"/>
    <w:rsid w:val="00DA4849"/>
    <w:rsid w:val="00DA4DF6"/>
    <w:rsid w:val="00DA5A81"/>
    <w:rsid w:val="00DB7B54"/>
    <w:rsid w:val="00DC1216"/>
    <w:rsid w:val="00DC6D7B"/>
    <w:rsid w:val="00DD0DA0"/>
    <w:rsid w:val="00DD1211"/>
    <w:rsid w:val="00DD1DFC"/>
    <w:rsid w:val="00DD36B9"/>
    <w:rsid w:val="00DE12D4"/>
    <w:rsid w:val="00DE1F2F"/>
    <w:rsid w:val="00DE369B"/>
    <w:rsid w:val="00DE77A2"/>
    <w:rsid w:val="00DF518E"/>
    <w:rsid w:val="00E003B3"/>
    <w:rsid w:val="00E00F26"/>
    <w:rsid w:val="00E04DB3"/>
    <w:rsid w:val="00E13ECE"/>
    <w:rsid w:val="00E14956"/>
    <w:rsid w:val="00E15141"/>
    <w:rsid w:val="00E17977"/>
    <w:rsid w:val="00E21010"/>
    <w:rsid w:val="00E27CE5"/>
    <w:rsid w:val="00E320BA"/>
    <w:rsid w:val="00E33B37"/>
    <w:rsid w:val="00E34B2C"/>
    <w:rsid w:val="00E34E7D"/>
    <w:rsid w:val="00E452A5"/>
    <w:rsid w:val="00E5025E"/>
    <w:rsid w:val="00E5347E"/>
    <w:rsid w:val="00E560FC"/>
    <w:rsid w:val="00E7003D"/>
    <w:rsid w:val="00E732C4"/>
    <w:rsid w:val="00E93B63"/>
    <w:rsid w:val="00EA51C1"/>
    <w:rsid w:val="00EA562B"/>
    <w:rsid w:val="00EA6B5A"/>
    <w:rsid w:val="00EA6CC3"/>
    <w:rsid w:val="00EA739A"/>
    <w:rsid w:val="00EB690D"/>
    <w:rsid w:val="00EB78AA"/>
    <w:rsid w:val="00EC042A"/>
    <w:rsid w:val="00EC219F"/>
    <w:rsid w:val="00EC2997"/>
    <w:rsid w:val="00EC467E"/>
    <w:rsid w:val="00EC5E53"/>
    <w:rsid w:val="00ED1301"/>
    <w:rsid w:val="00ED761E"/>
    <w:rsid w:val="00EE1F7D"/>
    <w:rsid w:val="00EE1FC7"/>
    <w:rsid w:val="00EE2199"/>
    <w:rsid w:val="00EE4435"/>
    <w:rsid w:val="00EE4FE2"/>
    <w:rsid w:val="00EE5E75"/>
    <w:rsid w:val="00EF19FE"/>
    <w:rsid w:val="00EF21A7"/>
    <w:rsid w:val="00EF5805"/>
    <w:rsid w:val="00F014B9"/>
    <w:rsid w:val="00F04C68"/>
    <w:rsid w:val="00F05C39"/>
    <w:rsid w:val="00F06E1D"/>
    <w:rsid w:val="00F10304"/>
    <w:rsid w:val="00F103B3"/>
    <w:rsid w:val="00F11AFF"/>
    <w:rsid w:val="00F12F7A"/>
    <w:rsid w:val="00F22B26"/>
    <w:rsid w:val="00F23CCF"/>
    <w:rsid w:val="00F23F20"/>
    <w:rsid w:val="00F30710"/>
    <w:rsid w:val="00F314B0"/>
    <w:rsid w:val="00F317AE"/>
    <w:rsid w:val="00F33CE9"/>
    <w:rsid w:val="00F40E2E"/>
    <w:rsid w:val="00F512A4"/>
    <w:rsid w:val="00F53A9C"/>
    <w:rsid w:val="00F53BF0"/>
    <w:rsid w:val="00F53C4A"/>
    <w:rsid w:val="00F55484"/>
    <w:rsid w:val="00F7585F"/>
    <w:rsid w:val="00F80F00"/>
    <w:rsid w:val="00F81C67"/>
    <w:rsid w:val="00F82D92"/>
    <w:rsid w:val="00F8383D"/>
    <w:rsid w:val="00F9035E"/>
    <w:rsid w:val="00F93F0D"/>
    <w:rsid w:val="00F96136"/>
    <w:rsid w:val="00F96620"/>
    <w:rsid w:val="00F96B9F"/>
    <w:rsid w:val="00FA033F"/>
    <w:rsid w:val="00FA3C04"/>
    <w:rsid w:val="00FB0A75"/>
    <w:rsid w:val="00FB0A7B"/>
    <w:rsid w:val="00FB4F52"/>
    <w:rsid w:val="00FD7B5F"/>
    <w:rsid w:val="00FE70FB"/>
    <w:rsid w:val="00FF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F102E"/>
  <w15:docId w15:val="{902131B8-49A9-4432-B576-C57FBDB70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E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AD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47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8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787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44EA6"/>
    <w:rPr>
      <w:color w:val="0563C1" w:themeColor="hyperlink"/>
      <w:u w:val="single"/>
    </w:rPr>
  </w:style>
  <w:style w:type="paragraph" w:customStyle="1" w:styleId="Heading2">
    <w:name w:val="Heading2"/>
    <w:basedOn w:val="Normal"/>
    <w:rsid w:val="00A6749A"/>
    <w:pPr>
      <w:numPr>
        <w:numId w:val="7"/>
      </w:numPr>
      <w:spacing w:before="120" w:after="120" w:line="240" w:lineRule="auto"/>
      <w:jc w:val="both"/>
    </w:pPr>
    <w:rPr>
      <w:rFonts w:ascii="Arial" w:eastAsia="Batang" w:hAnsi="Arial" w:cs="Arial"/>
      <w:b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9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363"/>
  </w:style>
  <w:style w:type="paragraph" w:styleId="Footer">
    <w:name w:val="footer"/>
    <w:basedOn w:val="Normal"/>
    <w:link w:val="FooterChar"/>
    <w:uiPriority w:val="99"/>
    <w:unhideWhenUsed/>
    <w:rsid w:val="009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363"/>
  </w:style>
  <w:style w:type="paragraph" w:styleId="BalloonText">
    <w:name w:val="Balloon Text"/>
    <w:basedOn w:val="Normal"/>
    <w:link w:val="BalloonTextChar"/>
    <w:uiPriority w:val="99"/>
    <w:semiHidden/>
    <w:unhideWhenUsed/>
    <w:rsid w:val="00EE44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43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583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583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A5837"/>
    <w:rPr>
      <w:vertAlign w:val="superscript"/>
    </w:rPr>
  </w:style>
  <w:style w:type="table" w:styleId="TableGrid">
    <w:name w:val="Table Grid"/>
    <w:basedOn w:val="TableNormal"/>
    <w:uiPriority w:val="39"/>
    <w:rsid w:val="00012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0F00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7214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49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49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49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9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9B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829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174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4308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17013-735C-4F2E-868C-3A5BD8C7B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9</TotalTime>
  <Pages>5</Pages>
  <Words>603</Words>
  <Characters>3495</Characters>
  <Application>Microsoft Office Word</Application>
  <DocSecurity>0</DocSecurity>
  <Lines>8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J Allen</dc:creator>
  <cp:lastModifiedBy>Tariq Rashid</cp:lastModifiedBy>
  <cp:revision>65</cp:revision>
  <cp:lastPrinted>2020-11-25T06:08:00Z</cp:lastPrinted>
  <dcterms:created xsi:type="dcterms:W3CDTF">2023-04-04T10:29:00Z</dcterms:created>
  <dcterms:modified xsi:type="dcterms:W3CDTF">2026-01-01T06:38:00Z</dcterms:modified>
</cp:coreProperties>
</file>